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91BF2" w14:textId="462C116C" w:rsidR="00232EA0" w:rsidRPr="000771DB" w:rsidRDefault="004B6129" w:rsidP="00232EA0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88540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Microbiome structure of wild banana rhizosphere soil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</w:t>
      </w:r>
      <w:r w:rsidRPr="0088540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with potential to suppress Fusarium wilt pathogen</w:t>
      </w:r>
    </w:p>
    <w:p w14:paraId="5BCC1C4A" w14:textId="5272F450" w:rsidR="00424F0F" w:rsidRPr="00143948" w:rsidRDefault="003615CF" w:rsidP="00424F0F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appa Karmakar</w:t>
      </w:r>
      <w:r w:rsidR="0032018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jappa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J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anyanaik</w:t>
      </w:r>
      <w:proofErr w:type="spellEnd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>J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og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koijam</w:t>
      </w:r>
      <w:proofErr w:type="spellEnd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Ratankumar</w:t>
      </w:r>
      <w:proofErr w:type="spellEnd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ingh</w:t>
      </w:r>
      <w:r w:rsidR="0032018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R</w:t>
      </w:r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mie </w:t>
      </w:r>
      <w:proofErr w:type="spellStart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>Husneara</w:t>
      </w:r>
      <w:proofErr w:type="spellEnd"/>
      <w:r w:rsidR="001B58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egu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A65FB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* </w:t>
      </w:r>
      <w:r w:rsidR="00424F0F"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406636B9" w14:textId="77777777" w:rsidR="00424F0F" w:rsidRPr="00143948" w:rsidRDefault="00424F0F" w:rsidP="00424F0F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4394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1 </w:t>
      </w:r>
      <w:r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>Department of Life Science and Bioinformatics, Assam University, Assam 782462, India</w:t>
      </w:r>
    </w:p>
    <w:p w14:paraId="2C4E2A01" w14:textId="77777777" w:rsidR="00424F0F" w:rsidRPr="00143948" w:rsidRDefault="00424F0F" w:rsidP="00424F0F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4394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2 </w:t>
      </w:r>
      <w:r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>Division of Natural Resource Management, Indian Council of Agricultural Research for North-Eastern Hill Region, Meghalaya 793103, India</w:t>
      </w:r>
    </w:p>
    <w:p w14:paraId="4DAE3730" w14:textId="77777777" w:rsidR="00424F0F" w:rsidRPr="00143948" w:rsidRDefault="00424F0F" w:rsidP="00424F0F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4394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3 </w:t>
      </w:r>
      <w:r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>Division of Crop Science, Indian Council of Agricultural Research for North-Eastern Hill Region, Meghalaya 793103, India</w:t>
      </w:r>
    </w:p>
    <w:p w14:paraId="2F880993" w14:textId="433F7271" w:rsidR="00424F0F" w:rsidRPr="00143948" w:rsidRDefault="00424F0F" w:rsidP="00424F0F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  <w:u w:val="single"/>
        </w:rPr>
      </w:pPr>
      <w:r w:rsidRPr="00143948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IN"/>
        </w:rPr>
        <w:t xml:space="preserve">* </w:t>
      </w:r>
      <w:r w:rsidRPr="00143948">
        <w:rPr>
          <w:rFonts w:ascii="Times New Roman" w:hAnsi="Times New Roman" w:cs="Times New Roman"/>
          <w:color w:val="000000" w:themeColor="text1"/>
          <w:sz w:val="20"/>
          <w:szCs w:val="20"/>
          <w:lang w:val="en-IN"/>
        </w:rPr>
        <w:t xml:space="preserve">Corresponding author: </w:t>
      </w:r>
      <w:r w:rsidRPr="00143948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IN"/>
        </w:rPr>
        <w:t>E-mail address</w:t>
      </w:r>
      <w:r w:rsidRPr="00143948">
        <w:rPr>
          <w:rFonts w:ascii="Times New Roman" w:hAnsi="Times New Roman" w:cs="Times New Roman"/>
          <w:color w:val="000000" w:themeColor="text1"/>
          <w:sz w:val="20"/>
          <w:szCs w:val="20"/>
          <w:lang w:val="en-IN"/>
        </w:rPr>
        <w:t>:</w:t>
      </w:r>
      <w:r w:rsidRPr="00143948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IN"/>
        </w:rPr>
        <w:t xml:space="preserve"> </w:t>
      </w:r>
      <w:hyperlink r:id="rId7" w:history="1">
        <w:r w:rsidRPr="00143948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ramie.h.begum@aus.ac.in</w:t>
        </w:r>
      </w:hyperlink>
    </w:p>
    <w:p w14:paraId="10E41DC7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1A5718D0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1A5F9BE9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60ED03E6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7FBB689D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53A95BF9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33A52EC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F8BFE0E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89E1C28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34AADF6F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68B9FE16" w14:textId="77777777" w:rsidR="00CA319D" w:rsidRPr="00143948" w:rsidRDefault="00CA319D" w:rsidP="00424F0F">
      <w:pPr>
        <w:rPr>
          <w:rFonts w:ascii="Times New Roman" w:hAnsi="Times New Roman" w:cs="Times New Roman"/>
          <w:sz w:val="20"/>
          <w:szCs w:val="20"/>
        </w:rPr>
      </w:pPr>
    </w:p>
    <w:p w14:paraId="1A4A61F2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329C325E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D45157E" w14:textId="77777777" w:rsidR="009B4F17" w:rsidRPr="00143948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4E565857" w14:textId="77777777" w:rsidR="009B4F17" w:rsidRPr="00143948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6187EC14" w14:textId="77777777" w:rsidR="009B4F17" w:rsidRPr="00143948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36789960" w14:textId="77777777" w:rsidR="009B4F17" w:rsidRPr="00143948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4BA0D71C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6186AF54" w14:textId="77777777" w:rsidR="00446279" w:rsidRDefault="00446279" w:rsidP="00424F0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15ECE45" w14:textId="0878F439" w:rsidR="00424F0F" w:rsidRPr="00143948" w:rsidRDefault="002366B9" w:rsidP="00424F0F">
      <w:pPr>
        <w:rPr>
          <w:rFonts w:ascii="Times New Roman" w:hAnsi="Times New Roman" w:cs="Times New Roman"/>
          <w:sz w:val="20"/>
          <w:szCs w:val="20"/>
        </w:rPr>
      </w:pPr>
      <w:r w:rsidRPr="00143948">
        <w:rPr>
          <w:rFonts w:ascii="Times New Roman" w:hAnsi="Times New Roman" w:cs="Times New Roman"/>
          <w:b/>
          <w:bCs/>
          <w:sz w:val="20"/>
          <w:szCs w:val="20"/>
        </w:rPr>
        <w:t>Table S</w:t>
      </w:r>
      <w:r w:rsidR="008A3EDB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1439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143948">
        <w:rPr>
          <w:rFonts w:ascii="Times New Roman" w:hAnsi="Times New Roman" w:cs="Times New Roman"/>
          <w:sz w:val="20"/>
          <w:szCs w:val="20"/>
        </w:rPr>
        <w:t>Physicochemical properties of the collected wild banana rhizosphere soil samples</w:t>
      </w:r>
    </w:p>
    <w:p w14:paraId="1D1BE929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70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51"/>
        <w:gridCol w:w="850"/>
        <w:gridCol w:w="851"/>
        <w:gridCol w:w="567"/>
        <w:gridCol w:w="992"/>
        <w:gridCol w:w="992"/>
        <w:gridCol w:w="1134"/>
        <w:gridCol w:w="1061"/>
        <w:gridCol w:w="992"/>
        <w:gridCol w:w="74"/>
        <w:gridCol w:w="929"/>
        <w:gridCol w:w="205"/>
      </w:tblGrid>
      <w:tr w:rsidR="00446279" w:rsidRPr="00143948" w14:paraId="2FD71529" w14:textId="77777777" w:rsidTr="00446279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B9B914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mple I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FE1FF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Clay </w:t>
            </w:r>
          </w:p>
          <w:p w14:paraId="291C14C7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(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55E0E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Sand </w:t>
            </w:r>
          </w:p>
          <w:p w14:paraId="3AA29447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(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1F39C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Silt </w:t>
            </w:r>
          </w:p>
          <w:p w14:paraId="6AF7E31A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(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D0408D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492E7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EC </w:t>
            </w:r>
          </w:p>
          <w:p w14:paraId="7488BC35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dS</w:t>
            </w:r>
            <w:proofErr w:type="spellEnd"/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A93ECE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Moisture (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DB40EC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OC </w:t>
            </w:r>
          </w:p>
          <w:p w14:paraId="4D5680A4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g C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91E46E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 </w:t>
            </w:r>
          </w:p>
          <w:p w14:paraId="19F50311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m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835201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 </w:t>
            </w:r>
          </w:p>
          <w:p w14:paraId="33EDDE5C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m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783BC6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AN </w:t>
            </w:r>
          </w:p>
          <w:p w14:paraId="6A99F84A" w14:textId="77777777" w:rsidR="00446279" w:rsidRPr="00143948" w:rsidRDefault="00446279" w:rsidP="0044627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mg kg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−1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  <w:tr w:rsidR="00446279" w:rsidRPr="00143948" w14:paraId="35B9DE99" w14:textId="77777777" w:rsidTr="00446279">
        <w:trPr>
          <w:gridAfter w:val="1"/>
          <w:wAfter w:w="205" w:type="dxa"/>
        </w:trPr>
        <w:tc>
          <w:tcPr>
            <w:tcW w:w="1242" w:type="dxa"/>
            <w:tcBorders>
              <w:top w:val="single" w:sz="4" w:space="0" w:color="auto"/>
            </w:tcBorders>
          </w:tcPr>
          <w:p w14:paraId="69539D6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2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7CAA4F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80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427F0D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B5083F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AE446B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27ACBF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BEF1CE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F343B1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9.4</w:t>
            </w:r>
          </w:p>
        </w:tc>
        <w:tc>
          <w:tcPr>
            <w:tcW w:w="1061" w:type="dxa"/>
            <w:tcBorders>
              <w:top w:val="single" w:sz="4" w:space="0" w:color="auto"/>
            </w:tcBorders>
          </w:tcPr>
          <w:p w14:paraId="01CB6FD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75.7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48D80E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3" w:type="dxa"/>
            <w:gridSpan w:val="2"/>
            <w:tcBorders>
              <w:top w:val="single" w:sz="4" w:space="0" w:color="auto"/>
            </w:tcBorders>
          </w:tcPr>
          <w:p w14:paraId="7398532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446279" w:rsidRPr="00143948" w14:paraId="2C2CDCDF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369D63A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</w:t>
            </w:r>
          </w:p>
        </w:tc>
        <w:tc>
          <w:tcPr>
            <w:tcW w:w="851" w:type="dxa"/>
          </w:tcPr>
          <w:p w14:paraId="4F05EAB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70</w:t>
            </w:r>
          </w:p>
        </w:tc>
        <w:tc>
          <w:tcPr>
            <w:tcW w:w="850" w:type="dxa"/>
          </w:tcPr>
          <w:p w14:paraId="310A6CE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851" w:type="dxa"/>
          </w:tcPr>
          <w:p w14:paraId="7800045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567" w:type="dxa"/>
          </w:tcPr>
          <w:p w14:paraId="33B3B9E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992" w:type="dxa"/>
          </w:tcPr>
          <w:p w14:paraId="10EF983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992" w:type="dxa"/>
          </w:tcPr>
          <w:p w14:paraId="52AFC39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</w:p>
        </w:tc>
        <w:tc>
          <w:tcPr>
            <w:tcW w:w="1134" w:type="dxa"/>
          </w:tcPr>
          <w:p w14:paraId="3BEF152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4.7</w:t>
            </w:r>
          </w:p>
        </w:tc>
        <w:tc>
          <w:tcPr>
            <w:tcW w:w="1061" w:type="dxa"/>
          </w:tcPr>
          <w:p w14:paraId="5E0B53D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92" w:type="dxa"/>
          </w:tcPr>
          <w:p w14:paraId="739BE3F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3" w:type="dxa"/>
            <w:gridSpan w:val="2"/>
          </w:tcPr>
          <w:p w14:paraId="3E85C03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446279" w:rsidRPr="00143948" w14:paraId="4B87E2A0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5022226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4</w:t>
            </w:r>
          </w:p>
        </w:tc>
        <w:tc>
          <w:tcPr>
            <w:tcW w:w="851" w:type="dxa"/>
          </w:tcPr>
          <w:p w14:paraId="488E25D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850" w:type="dxa"/>
          </w:tcPr>
          <w:p w14:paraId="104E052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90</w:t>
            </w:r>
          </w:p>
        </w:tc>
        <w:tc>
          <w:tcPr>
            <w:tcW w:w="851" w:type="dxa"/>
          </w:tcPr>
          <w:p w14:paraId="1C2808B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567" w:type="dxa"/>
          </w:tcPr>
          <w:p w14:paraId="46E3887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992" w:type="dxa"/>
          </w:tcPr>
          <w:p w14:paraId="21F6D5E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992" w:type="dxa"/>
          </w:tcPr>
          <w:p w14:paraId="15780FB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1134" w:type="dxa"/>
          </w:tcPr>
          <w:p w14:paraId="3A00172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.7</w:t>
            </w:r>
          </w:p>
        </w:tc>
        <w:tc>
          <w:tcPr>
            <w:tcW w:w="1061" w:type="dxa"/>
          </w:tcPr>
          <w:p w14:paraId="30842E8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30.2</w:t>
            </w:r>
          </w:p>
        </w:tc>
        <w:tc>
          <w:tcPr>
            <w:tcW w:w="992" w:type="dxa"/>
          </w:tcPr>
          <w:p w14:paraId="59FA775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3" w:type="dxa"/>
            <w:gridSpan w:val="2"/>
          </w:tcPr>
          <w:p w14:paraId="78C2281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446279" w:rsidRPr="00143948" w14:paraId="6E72DC20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370DF4D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5</w:t>
            </w:r>
          </w:p>
        </w:tc>
        <w:tc>
          <w:tcPr>
            <w:tcW w:w="851" w:type="dxa"/>
          </w:tcPr>
          <w:p w14:paraId="2D77628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</w:tcPr>
          <w:p w14:paraId="580ACCB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40</w:t>
            </w:r>
          </w:p>
        </w:tc>
        <w:tc>
          <w:tcPr>
            <w:tcW w:w="851" w:type="dxa"/>
          </w:tcPr>
          <w:p w14:paraId="315DAC1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567" w:type="dxa"/>
          </w:tcPr>
          <w:p w14:paraId="719F5C4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992" w:type="dxa"/>
          </w:tcPr>
          <w:p w14:paraId="09A4B21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992" w:type="dxa"/>
          </w:tcPr>
          <w:p w14:paraId="0E5003B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</w:p>
        </w:tc>
        <w:tc>
          <w:tcPr>
            <w:tcW w:w="1134" w:type="dxa"/>
          </w:tcPr>
          <w:p w14:paraId="2EABD05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  <w:tc>
          <w:tcPr>
            <w:tcW w:w="1061" w:type="dxa"/>
          </w:tcPr>
          <w:p w14:paraId="10643DF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992" w:type="dxa"/>
          </w:tcPr>
          <w:p w14:paraId="70A94A6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003" w:type="dxa"/>
            <w:gridSpan w:val="2"/>
          </w:tcPr>
          <w:p w14:paraId="2999057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446279" w:rsidRPr="00143948" w14:paraId="3F131EF4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47739F2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7</w:t>
            </w:r>
          </w:p>
        </w:tc>
        <w:tc>
          <w:tcPr>
            <w:tcW w:w="851" w:type="dxa"/>
          </w:tcPr>
          <w:p w14:paraId="39AE5C6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850" w:type="dxa"/>
          </w:tcPr>
          <w:p w14:paraId="711B100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40</w:t>
            </w:r>
          </w:p>
        </w:tc>
        <w:tc>
          <w:tcPr>
            <w:tcW w:w="851" w:type="dxa"/>
          </w:tcPr>
          <w:p w14:paraId="364333D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567" w:type="dxa"/>
          </w:tcPr>
          <w:p w14:paraId="4B2786D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6</w:t>
            </w:r>
          </w:p>
        </w:tc>
        <w:tc>
          <w:tcPr>
            <w:tcW w:w="992" w:type="dxa"/>
          </w:tcPr>
          <w:p w14:paraId="466D66A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992" w:type="dxa"/>
          </w:tcPr>
          <w:p w14:paraId="6E0838D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0.9</w:t>
            </w:r>
          </w:p>
        </w:tc>
        <w:tc>
          <w:tcPr>
            <w:tcW w:w="1134" w:type="dxa"/>
          </w:tcPr>
          <w:p w14:paraId="4C79429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061" w:type="dxa"/>
          </w:tcPr>
          <w:p w14:paraId="62FD1EA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9.9</w:t>
            </w:r>
          </w:p>
        </w:tc>
        <w:tc>
          <w:tcPr>
            <w:tcW w:w="992" w:type="dxa"/>
          </w:tcPr>
          <w:p w14:paraId="238CFD0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3" w:type="dxa"/>
            <w:gridSpan w:val="2"/>
          </w:tcPr>
          <w:p w14:paraId="72D3B6A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446279" w:rsidRPr="00143948" w14:paraId="008D6AC2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5B973AE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9</w:t>
            </w:r>
          </w:p>
        </w:tc>
        <w:tc>
          <w:tcPr>
            <w:tcW w:w="851" w:type="dxa"/>
          </w:tcPr>
          <w:p w14:paraId="53BB759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850" w:type="dxa"/>
          </w:tcPr>
          <w:p w14:paraId="599B6BF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80</w:t>
            </w:r>
          </w:p>
        </w:tc>
        <w:tc>
          <w:tcPr>
            <w:tcW w:w="851" w:type="dxa"/>
          </w:tcPr>
          <w:p w14:paraId="3A88AB9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567" w:type="dxa"/>
          </w:tcPr>
          <w:p w14:paraId="282C35D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0</w:t>
            </w:r>
          </w:p>
        </w:tc>
        <w:tc>
          <w:tcPr>
            <w:tcW w:w="992" w:type="dxa"/>
          </w:tcPr>
          <w:p w14:paraId="431A85D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992" w:type="dxa"/>
          </w:tcPr>
          <w:p w14:paraId="6B8CA7C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9</w:t>
            </w:r>
          </w:p>
        </w:tc>
        <w:tc>
          <w:tcPr>
            <w:tcW w:w="1134" w:type="dxa"/>
          </w:tcPr>
          <w:p w14:paraId="0E0D32A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1061" w:type="dxa"/>
          </w:tcPr>
          <w:p w14:paraId="2B5CA40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5.6</w:t>
            </w:r>
          </w:p>
        </w:tc>
        <w:tc>
          <w:tcPr>
            <w:tcW w:w="992" w:type="dxa"/>
          </w:tcPr>
          <w:p w14:paraId="1C0C9FD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003" w:type="dxa"/>
            <w:gridSpan w:val="2"/>
          </w:tcPr>
          <w:p w14:paraId="2B5BEC8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446279" w:rsidRPr="00143948" w14:paraId="30D498C5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4C45500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12</w:t>
            </w:r>
          </w:p>
        </w:tc>
        <w:tc>
          <w:tcPr>
            <w:tcW w:w="851" w:type="dxa"/>
          </w:tcPr>
          <w:p w14:paraId="1A1C9F5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40</w:t>
            </w:r>
          </w:p>
        </w:tc>
        <w:tc>
          <w:tcPr>
            <w:tcW w:w="850" w:type="dxa"/>
          </w:tcPr>
          <w:p w14:paraId="5719E71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20</w:t>
            </w:r>
          </w:p>
        </w:tc>
        <w:tc>
          <w:tcPr>
            <w:tcW w:w="851" w:type="dxa"/>
          </w:tcPr>
          <w:p w14:paraId="17C3E57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567" w:type="dxa"/>
          </w:tcPr>
          <w:p w14:paraId="51475E0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6</w:t>
            </w:r>
          </w:p>
        </w:tc>
        <w:tc>
          <w:tcPr>
            <w:tcW w:w="992" w:type="dxa"/>
          </w:tcPr>
          <w:p w14:paraId="39EEEAD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992" w:type="dxa"/>
          </w:tcPr>
          <w:p w14:paraId="1DB3173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1134" w:type="dxa"/>
          </w:tcPr>
          <w:p w14:paraId="7A8E50C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.3</w:t>
            </w:r>
          </w:p>
        </w:tc>
        <w:tc>
          <w:tcPr>
            <w:tcW w:w="1061" w:type="dxa"/>
          </w:tcPr>
          <w:p w14:paraId="40BEAEA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3.5</w:t>
            </w:r>
          </w:p>
        </w:tc>
        <w:tc>
          <w:tcPr>
            <w:tcW w:w="992" w:type="dxa"/>
          </w:tcPr>
          <w:p w14:paraId="6E3FF36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3" w:type="dxa"/>
            <w:gridSpan w:val="2"/>
          </w:tcPr>
          <w:p w14:paraId="26694DA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446279" w:rsidRPr="00143948" w14:paraId="096B37F5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66F591A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14</w:t>
            </w:r>
          </w:p>
        </w:tc>
        <w:tc>
          <w:tcPr>
            <w:tcW w:w="851" w:type="dxa"/>
          </w:tcPr>
          <w:p w14:paraId="75E0EC6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850" w:type="dxa"/>
          </w:tcPr>
          <w:p w14:paraId="50DA5BF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10</w:t>
            </w:r>
          </w:p>
        </w:tc>
        <w:tc>
          <w:tcPr>
            <w:tcW w:w="851" w:type="dxa"/>
          </w:tcPr>
          <w:p w14:paraId="6406510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567" w:type="dxa"/>
          </w:tcPr>
          <w:p w14:paraId="615EFB3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992" w:type="dxa"/>
          </w:tcPr>
          <w:p w14:paraId="13D7607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992" w:type="dxa"/>
          </w:tcPr>
          <w:p w14:paraId="489D858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.9</w:t>
            </w:r>
          </w:p>
        </w:tc>
        <w:tc>
          <w:tcPr>
            <w:tcW w:w="1134" w:type="dxa"/>
          </w:tcPr>
          <w:p w14:paraId="5E17ADD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.1</w:t>
            </w:r>
          </w:p>
        </w:tc>
        <w:tc>
          <w:tcPr>
            <w:tcW w:w="1061" w:type="dxa"/>
          </w:tcPr>
          <w:p w14:paraId="4D759E6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832</w:t>
            </w:r>
          </w:p>
        </w:tc>
        <w:tc>
          <w:tcPr>
            <w:tcW w:w="992" w:type="dxa"/>
          </w:tcPr>
          <w:p w14:paraId="344A81D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3" w:type="dxa"/>
            <w:gridSpan w:val="2"/>
          </w:tcPr>
          <w:p w14:paraId="2964570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446279" w:rsidRPr="00143948" w14:paraId="70DB00A4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714E5D0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15</w:t>
            </w:r>
          </w:p>
        </w:tc>
        <w:tc>
          <w:tcPr>
            <w:tcW w:w="851" w:type="dxa"/>
          </w:tcPr>
          <w:p w14:paraId="66531FF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</w:tc>
        <w:tc>
          <w:tcPr>
            <w:tcW w:w="850" w:type="dxa"/>
          </w:tcPr>
          <w:p w14:paraId="1DFE4BE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80</w:t>
            </w:r>
          </w:p>
        </w:tc>
        <w:tc>
          <w:tcPr>
            <w:tcW w:w="851" w:type="dxa"/>
          </w:tcPr>
          <w:p w14:paraId="3FB1C7F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</w:tc>
        <w:tc>
          <w:tcPr>
            <w:tcW w:w="567" w:type="dxa"/>
          </w:tcPr>
          <w:p w14:paraId="2250FE5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992" w:type="dxa"/>
          </w:tcPr>
          <w:p w14:paraId="183903A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992" w:type="dxa"/>
          </w:tcPr>
          <w:p w14:paraId="5E4DE72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1134" w:type="dxa"/>
          </w:tcPr>
          <w:p w14:paraId="6DAA641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7.6</w:t>
            </w:r>
          </w:p>
        </w:tc>
        <w:tc>
          <w:tcPr>
            <w:tcW w:w="1061" w:type="dxa"/>
          </w:tcPr>
          <w:p w14:paraId="3CCEAFC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6.3</w:t>
            </w:r>
          </w:p>
        </w:tc>
        <w:tc>
          <w:tcPr>
            <w:tcW w:w="992" w:type="dxa"/>
          </w:tcPr>
          <w:p w14:paraId="603A550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3" w:type="dxa"/>
            <w:gridSpan w:val="2"/>
          </w:tcPr>
          <w:p w14:paraId="38DC274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446279" w:rsidRPr="00143948" w14:paraId="75B5F593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1CB4827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17</w:t>
            </w:r>
          </w:p>
        </w:tc>
        <w:tc>
          <w:tcPr>
            <w:tcW w:w="851" w:type="dxa"/>
          </w:tcPr>
          <w:p w14:paraId="53FE2F3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850" w:type="dxa"/>
          </w:tcPr>
          <w:p w14:paraId="5965B02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60</w:t>
            </w:r>
          </w:p>
        </w:tc>
        <w:tc>
          <w:tcPr>
            <w:tcW w:w="851" w:type="dxa"/>
          </w:tcPr>
          <w:p w14:paraId="2D23FFA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591416B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992" w:type="dxa"/>
          </w:tcPr>
          <w:p w14:paraId="72B945C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992" w:type="dxa"/>
          </w:tcPr>
          <w:p w14:paraId="48B6931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.7</w:t>
            </w:r>
          </w:p>
        </w:tc>
        <w:tc>
          <w:tcPr>
            <w:tcW w:w="1134" w:type="dxa"/>
          </w:tcPr>
          <w:p w14:paraId="1F35FBB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.9</w:t>
            </w:r>
          </w:p>
        </w:tc>
        <w:tc>
          <w:tcPr>
            <w:tcW w:w="1061" w:type="dxa"/>
          </w:tcPr>
          <w:p w14:paraId="7506D9A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32.7</w:t>
            </w:r>
          </w:p>
        </w:tc>
        <w:tc>
          <w:tcPr>
            <w:tcW w:w="992" w:type="dxa"/>
          </w:tcPr>
          <w:p w14:paraId="22D88F4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3" w:type="dxa"/>
            <w:gridSpan w:val="2"/>
          </w:tcPr>
          <w:p w14:paraId="68FE0FE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446279" w:rsidRPr="00143948" w14:paraId="69EC613A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609AF99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19</w:t>
            </w:r>
          </w:p>
        </w:tc>
        <w:tc>
          <w:tcPr>
            <w:tcW w:w="851" w:type="dxa"/>
          </w:tcPr>
          <w:p w14:paraId="34670DE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60</w:t>
            </w:r>
          </w:p>
        </w:tc>
        <w:tc>
          <w:tcPr>
            <w:tcW w:w="850" w:type="dxa"/>
          </w:tcPr>
          <w:p w14:paraId="708DE34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851" w:type="dxa"/>
          </w:tcPr>
          <w:p w14:paraId="0E563FF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567" w:type="dxa"/>
          </w:tcPr>
          <w:p w14:paraId="1DE0C0B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992" w:type="dxa"/>
          </w:tcPr>
          <w:p w14:paraId="524E327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992" w:type="dxa"/>
          </w:tcPr>
          <w:p w14:paraId="1CF25D4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1134" w:type="dxa"/>
          </w:tcPr>
          <w:p w14:paraId="18F1AED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2.8</w:t>
            </w:r>
          </w:p>
        </w:tc>
        <w:tc>
          <w:tcPr>
            <w:tcW w:w="1061" w:type="dxa"/>
          </w:tcPr>
          <w:p w14:paraId="0ACDF2A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7.5</w:t>
            </w:r>
          </w:p>
        </w:tc>
        <w:tc>
          <w:tcPr>
            <w:tcW w:w="992" w:type="dxa"/>
          </w:tcPr>
          <w:p w14:paraId="19E1F9F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3" w:type="dxa"/>
            <w:gridSpan w:val="2"/>
          </w:tcPr>
          <w:p w14:paraId="0D3FF6D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446279" w:rsidRPr="00143948" w14:paraId="634BD6E1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2C5ADBD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20</w:t>
            </w:r>
          </w:p>
        </w:tc>
        <w:tc>
          <w:tcPr>
            <w:tcW w:w="851" w:type="dxa"/>
          </w:tcPr>
          <w:p w14:paraId="34B0A4E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90</w:t>
            </w:r>
          </w:p>
        </w:tc>
        <w:tc>
          <w:tcPr>
            <w:tcW w:w="850" w:type="dxa"/>
          </w:tcPr>
          <w:p w14:paraId="77B38EB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10</w:t>
            </w:r>
          </w:p>
        </w:tc>
        <w:tc>
          <w:tcPr>
            <w:tcW w:w="851" w:type="dxa"/>
          </w:tcPr>
          <w:p w14:paraId="3E77811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09A00B3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992" w:type="dxa"/>
          </w:tcPr>
          <w:p w14:paraId="5BDB689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14:paraId="0B475AD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</w:p>
        </w:tc>
        <w:tc>
          <w:tcPr>
            <w:tcW w:w="1134" w:type="dxa"/>
          </w:tcPr>
          <w:p w14:paraId="4B75C87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1061" w:type="dxa"/>
          </w:tcPr>
          <w:p w14:paraId="00988AE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8.1</w:t>
            </w:r>
          </w:p>
        </w:tc>
        <w:tc>
          <w:tcPr>
            <w:tcW w:w="992" w:type="dxa"/>
          </w:tcPr>
          <w:p w14:paraId="771645B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03" w:type="dxa"/>
            <w:gridSpan w:val="2"/>
          </w:tcPr>
          <w:p w14:paraId="2C7D705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446279" w:rsidRPr="00143948" w14:paraId="0B0C556C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6F7F59B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23</w:t>
            </w:r>
          </w:p>
        </w:tc>
        <w:tc>
          <w:tcPr>
            <w:tcW w:w="851" w:type="dxa"/>
          </w:tcPr>
          <w:p w14:paraId="03A0C0F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30</w:t>
            </w:r>
          </w:p>
        </w:tc>
        <w:tc>
          <w:tcPr>
            <w:tcW w:w="850" w:type="dxa"/>
          </w:tcPr>
          <w:p w14:paraId="4918236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851" w:type="dxa"/>
          </w:tcPr>
          <w:p w14:paraId="3E1294B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567" w:type="dxa"/>
          </w:tcPr>
          <w:p w14:paraId="69E0CF3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992" w:type="dxa"/>
          </w:tcPr>
          <w:p w14:paraId="707AE99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992" w:type="dxa"/>
          </w:tcPr>
          <w:p w14:paraId="366039E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1134" w:type="dxa"/>
          </w:tcPr>
          <w:p w14:paraId="249AD42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1061" w:type="dxa"/>
          </w:tcPr>
          <w:p w14:paraId="62C97F3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3.4</w:t>
            </w:r>
          </w:p>
        </w:tc>
        <w:tc>
          <w:tcPr>
            <w:tcW w:w="992" w:type="dxa"/>
          </w:tcPr>
          <w:p w14:paraId="6722FAE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3" w:type="dxa"/>
            <w:gridSpan w:val="2"/>
          </w:tcPr>
          <w:p w14:paraId="4401905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446279" w:rsidRPr="00143948" w14:paraId="22ACDE9A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7335B99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24</w:t>
            </w:r>
          </w:p>
        </w:tc>
        <w:tc>
          <w:tcPr>
            <w:tcW w:w="851" w:type="dxa"/>
          </w:tcPr>
          <w:p w14:paraId="6F1DE03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850" w:type="dxa"/>
          </w:tcPr>
          <w:p w14:paraId="6830BD9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80</w:t>
            </w:r>
          </w:p>
        </w:tc>
        <w:tc>
          <w:tcPr>
            <w:tcW w:w="851" w:type="dxa"/>
          </w:tcPr>
          <w:p w14:paraId="30E6D2B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567" w:type="dxa"/>
          </w:tcPr>
          <w:p w14:paraId="222F073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992" w:type="dxa"/>
          </w:tcPr>
          <w:p w14:paraId="01353E3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992" w:type="dxa"/>
          </w:tcPr>
          <w:p w14:paraId="72A0D7B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8.3</w:t>
            </w:r>
          </w:p>
        </w:tc>
        <w:tc>
          <w:tcPr>
            <w:tcW w:w="1134" w:type="dxa"/>
          </w:tcPr>
          <w:p w14:paraId="1F814EF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1061" w:type="dxa"/>
          </w:tcPr>
          <w:p w14:paraId="3EC049D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66.4</w:t>
            </w:r>
          </w:p>
        </w:tc>
        <w:tc>
          <w:tcPr>
            <w:tcW w:w="992" w:type="dxa"/>
          </w:tcPr>
          <w:p w14:paraId="71DE196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003" w:type="dxa"/>
            <w:gridSpan w:val="2"/>
          </w:tcPr>
          <w:p w14:paraId="7081126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446279" w:rsidRPr="00143948" w14:paraId="303B6289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5CE48F4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26</w:t>
            </w:r>
          </w:p>
        </w:tc>
        <w:tc>
          <w:tcPr>
            <w:tcW w:w="851" w:type="dxa"/>
          </w:tcPr>
          <w:p w14:paraId="4759DF7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70</w:t>
            </w:r>
          </w:p>
        </w:tc>
        <w:tc>
          <w:tcPr>
            <w:tcW w:w="850" w:type="dxa"/>
          </w:tcPr>
          <w:p w14:paraId="5DDE294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70</w:t>
            </w:r>
          </w:p>
        </w:tc>
        <w:tc>
          <w:tcPr>
            <w:tcW w:w="851" w:type="dxa"/>
          </w:tcPr>
          <w:p w14:paraId="2EE15A5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567" w:type="dxa"/>
          </w:tcPr>
          <w:p w14:paraId="16545AA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992" w:type="dxa"/>
          </w:tcPr>
          <w:p w14:paraId="3D26B3B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992" w:type="dxa"/>
          </w:tcPr>
          <w:p w14:paraId="10C8BD9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  <w:tc>
          <w:tcPr>
            <w:tcW w:w="1134" w:type="dxa"/>
          </w:tcPr>
          <w:p w14:paraId="001ECC8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1061" w:type="dxa"/>
          </w:tcPr>
          <w:p w14:paraId="389871F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93.2</w:t>
            </w:r>
          </w:p>
        </w:tc>
        <w:tc>
          <w:tcPr>
            <w:tcW w:w="992" w:type="dxa"/>
          </w:tcPr>
          <w:p w14:paraId="4B58E94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3" w:type="dxa"/>
            <w:gridSpan w:val="2"/>
          </w:tcPr>
          <w:p w14:paraId="2CFAE54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446279" w:rsidRPr="00143948" w14:paraId="16515E9F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713FF80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2</w:t>
            </w:r>
          </w:p>
        </w:tc>
        <w:tc>
          <w:tcPr>
            <w:tcW w:w="851" w:type="dxa"/>
          </w:tcPr>
          <w:p w14:paraId="3E1A678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50" w:type="dxa"/>
          </w:tcPr>
          <w:p w14:paraId="16036BC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60</w:t>
            </w:r>
          </w:p>
        </w:tc>
        <w:tc>
          <w:tcPr>
            <w:tcW w:w="851" w:type="dxa"/>
          </w:tcPr>
          <w:p w14:paraId="1C49BBA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567" w:type="dxa"/>
          </w:tcPr>
          <w:p w14:paraId="53B0EF2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6</w:t>
            </w:r>
          </w:p>
        </w:tc>
        <w:tc>
          <w:tcPr>
            <w:tcW w:w="992" w:type="dxa"/>
          </w:tcPr>
          <w:p w14:paraId="45D2895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992" w:type="dxa"/>
          </w:tcPr>
          <w:p w14:paraId="38EB01C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134" w:type="dxa"/>
          </w:tcPr>
          <w:p w14:paraId="2AB10EB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1061" w:type="dxa"/>
          </w:tcPr>
          <w:p w14:paraId="658E0B8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98.7</w:t>
            </w:r>
          </w:p>
        </w:tc>
        <w:tc>
          <w:tcPr>
            <w:tcW w:w="992" w:type="dxa"/>
          </w:tcPr>
          <w:p w14:paraId="155DD2E1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3" w:type="dxa"/>
            <w:gridSpan w:val="2"/>
          </w:tcPr>
          <w:p w14:paraId="4B6FAD1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446279" w:rsidRPr="00143948" w14:paraId="4EFAFE91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4AA7C3D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3</w:t>
            </w:r>
          </w:p>
        </w:tc>
        <w:tc>
          <w:tcPr>
            <w:tcW w:w="851" w:type="dxa"/>
          </w:tcPr>
          <w:p w14:paraId="2111E7C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850" w:type="dxa"/>
          </w:tcPr>
          <w:p w14:paraId="46F585C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50</w:t>
            </w:r>
          </w:p>
        </w:tc>
        <w:tc>
          <w:tcPr>
            <w:tcW w:w="851" w:type="dxa"/>
          </w:tcPr>
          <w:p w14:paraId="5418E30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567" w:type="dxa"/>
          </w:tcPr>
          <w:p w14:paraId="59CA59E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992" w:type="dxa"/>
          </w:tcPr>
          <w:p w14:paraId="42E9103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992" w:type="dxa"/>
          </w:tcPr>
          <w:p w14:paraId="022031D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1134" w:type="dxa"/>
          </w:tcPr>
          <w:p w14:paraId="2825353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1061" w:type="dxa"/>
          </w:tcPr>
          <w:p w14:paraId="367646BC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17</w:t>
            </w:r>
          </w:p>
        </w:tc>
        <w:tc>
          <w:tcPr>
            <w:tcW w:w="992" w:type="dxa"/>
          </w:tcPr>
          <w:p w14:paraId="7284720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3" w:type="dxa"/>
            <w:gridSpan w:val="2"/>
          </w:tcPr>
          <w:p w14:paraId="5E17B80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446279" w:rsidRPr="00143948" w14:paraId="6EBEC87F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0E04D25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5</w:t>
            </w:r>
          </w:p>
        </w:tc>
        <w:tc>
          <w:tcPr>
            <w:tcW w:w="851" w:type="dxa"/>
          </w:tcPr>
          <w:p w14:paraId="6A0679B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850" w:type="dxa"/>
          </w:tcPr>
          <w:p w14:paraId="15787C6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00</w:t>
            </w:r>
          </w:p>
        </w:tc>
        <w:tc>
          <w:tcPr>
            <w:tcW w:w="851" w:type="dxa"/>
          </w:tcPr>
          <w:p w14:paraId="4A4A7A1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263A1D3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992" w:type="dxa"/>
          </w:tcPr>
          <w:p w14:paraId="1E80B46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992" w:type="dxa"/>
          </w:tcPr>
          <w:p w14:paraId="4A95CE4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.7</w:t>
            </w:r>
          </w:p>
        </w:tc>
        <w:tc>
          <w:tcPr>
            <w:tcW w:w="1134" w:type="dxa"/>
          </w:tcPr>
          <w:p w14:paraId="7018359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.8</w:t>
            </w:r>
          </w:p>
        </w:tc>
        <w:tc>
          <w:tcPr>
            <w:tcW w:w="1061" w:type="dxa"/>
          </w:tcPr>
          <w:p w14:paraId="6BCDB97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61.4</w:t>
            </w:r>
          </w:p>
        </w:tc>
        <w:tc>
          <w:tcPr>
            <w:tcW w:w="992" w:type="dxa"/>
          </w:tcPr>
          <w:p w14:paraId="4E515775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3" w:type="dxa"/>
            <w:gridSpan w:val="2"/>
          </w:tcPr>
          <w:p w14:paraId="21951120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  <w:tr w:rsidR="00446279" w:rsidRPr="00143948" w14:paraId="1F6453F6" w14:textId="77777777" w:rsidTr="00446279">
        <w:trPr>
          <w:gridAfter w:val="1"/>
          <w:wAfter w:w="205" w:type="dxa"/>
        </w:trPr>
        <w:tc>
          <w:tcPr>
            <w:tcW w:w="1242" w:type="dxa"/>
          </w:tcPr>
          <w:p w14:paraId="281EA21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6</w:t>
            </w:r>
          </w:p>
        </w:tc>
        <w:tc>
          <w:tcPr>
            <w:tcW w:w="851" w:type="dxa"/>
          </w:tcPr>
          <w:p w14:paraId="3A3DA3E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850" w:type="dxa"/>
          </w:tcPr>
          <w:p w14:paraId="69C684D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30</w:t>
            </w:r>
          </w:p>
        </w:tc>
        <w:tc>
          <w:tcPr>
            <w:tcW w:w="851" w:type="dxa"/>
          </w:tcPr>
          <w:p w14:paraId="7FE288A9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30A1BED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6.5</w:t>
            </w:r>
          </w:p>
        </w:tc>
        <w:tc>
          <w:tcPr>
            <w:tcW w:w="992" w:type="dxa"/>
          </w:tcPr>
          <w:p w14:paraId="482248D8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992" w:type="dxa"/>
          </w:tcPr>
          <w:p w14:paraId="6651560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6</w:t>
            </w:r>
          </w:p>
        </w:tc>
        <w:tc>
          <w:tcPr>
            <w:tcW w:w="1134" w:type="dxa"/>
          </w:tcPr>
          <w:p w14:paraId="595EBA1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1061" w:type="dxa"/>
          </w:tcPr>
          <w:p w14:paraId="2215D2E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03.5</w:t>
            </w:r>
          </w:p>
        </w:tc>
        <w:tc>
          <w:tcPr>
            <w:tcW w:w="992" w:type="dxa"/>
          </w:tcPr>
          <w:p w14:paraId="3A47E95D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3" w:type="dxa"/>
            <w:gridSpan w:val="2"/>
          </w:tcPr>
          <w:p w14:paraId="73D076A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446279" w:rsidRPr="00143948" w14:paraId="628901F4" w14:textId="77777777" w:rsidTr="00446279">
        <w:trPr>
          <w:gridAfter w:val="1"/>
          <w:wAfter w:w="205" w:type="dxa"/>
        </w:trPr>
        <w:tc>
          <w:tcPr>
            <w:tcW w:w="1242" w:type="dxa"/>
            <w:tcBorders>
              <w:bottom w:val="single" w:sz="4" w:space="0" w:color="auto"/>
            </w:tcBorders>
          </w:tcPr>
          <w:p w14:paraId="66F5CADF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UDC-03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E74CA4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1816DB2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5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D5A2666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67FDDA3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266941A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44C73C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40253F7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1061" w:type="dxa"/>
            <w:tcBorders>
              <w:bottom w:val="single" w:sz="4" w:space="0" w:color="auto"/>
            </w:tcBorders>
          </w:tcPr>
          <w:p w14:paraId="085BE6D4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260.1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8B2FA0E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3" w:type="dxa"/>
            <w:gridSpan w:val="2"/>
            <w:tcBorders>
              <w:bottom w:val="single" w:sz="4" w:space="0" w:color="auto"/>
            </w:tcBorders>
          </w:tcPr>
          <w:p w14:paraId="152FB6EB" w14:textId="77777777" w:rsidR="00446279" w:rsidRPr="00143948" w:rsidRDefault="00446279" w:rsidP="004462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</w:tbl>
    <w:p w14:paraId="52CC974B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DD50A71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40FE3DA2" w14:textId="77777777" w:rsidR="00424F0F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40A80D9" w14:textId="77777777" w:rsidR="007B78AE" w:rsidRDefault="007B78AE" w:rsidP="00424F0F">
      <w:pPr>
        <w:rPr>
          <w:rFonts w:ascii="Times New Roman" w:hAnsi="Times New Roman" w:cs="Times New Roman"/>
          <w:sz w:val="20"/>
          <w:szCs w:val="20"/>
        </w:rPr>
      </w:pPr>
    </w:p>
    <w:p w14:paraId="690BE6C5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387AF7EE" w14:textId="77777777" w:rsidR="00424F0F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1F826870" w14:textId="77777777" w:rsidR="00B147AD" w:rsidRDefault="00B147AD" w:rsidP="00424F0F">
      <w:pPr>
        <w:rPr>
          <w:rFonts w:ascii="Times New Roman" w:hAnsi="Times New Roman" w:cs="Times New Roman"/>
          <w:sz w:val="20"/>
          <w:szCs w:val="20"/>
        </w:rPr>
      </w:pPr>
    </w:p>
    <w:p w14:paraId="769B9910" w14:textId="118FB11D" w:rsidR="002366B9" w:rsidRPr="00143948" w:rsidRDefault="002366B9" w:rsidP="00424F0F">
      <w:pPr>
        <w:rPr>
          <w:rFonts w:ascii="Times New Roman" w:hAnsi="Times New Roman" w:cs="Times New Roman"/>
          <w:sz w:val="20"/>
          <w:szCs w:val="20"/>
        </w:rPr>
      </w:pPr>
      <w:r w:rsidRPr="00143948">
        <w:rPr>
          <w:rFonts w:ascii="Times New Roman" w:hAnsi="Times New Roman" w:cs="Times New Roman"/>
          <w:b/>
          <w:bCs/>
          <w:sz w:val="20"/>
          <w:szCs w:val="20"/>
        </w:rPr>
        <w:t>Table S</w:t>
      </w:r>
      <w:r w:rsidR="008312F3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143948">
        <w:rPr>
          <w:rFonts w:ascii="Times New Roman" w:hAnsi="Times New Roman" w:cs="Times New Roman"/>
          <w:sz w:val="20"/>
          <w:szCs w:val="20"/>
        </w:rPr>
        <w:t xml:space="preserve"> Results of </w:t>
      </w:r>
      <w:r w:rsidRPr="00DE3A77">
        <w:rPr>
          <w:rFonts w:ascii="Times New Roman" w:hAnsi="Times New Roman" w:cs="Times New Roman"/>
          <w:sz w:val="20"/>
          <w:szCs w:val="20"/>
        </w:rPr>
        <w:t>in vitro</w:t>
      </w:r>
      <w:r w:rsidRPr="00143948">
        <w:rPr>
          <w:rFonts w:ascii="Times New Roman" w:hAnsi="Times New Roman" w:cs="Times New Roman"/>
          <w:sz w:val="20"/>
          <w:szCs w:val="20"/>
        </w:rPr>
        <w:t xml:space="preserve"> </w:t>
      </w:r>
      <w:r w:rsidR="00DE3A77">
        <w:rPr>
          <w:rFonts w:ascii="Times New Roman" w:hAnsi="Times New Roman" w:cs="Times New Roman"/>
          <w:sz w:val="20"/>
          <w:szCs w:val="20"/>
        </w:rPr>
        <w:t xml:space="preserve">screening of </w:t>
      </w:r>
      <w:r w:rsidR="00DE3A77" w:rsidRPr="00DE3A77">
        <w:rPr>
          <w:rFonts w:ascii="Times New Roman" w:hAnsi="Times New Roman" w:cs="Times New Roman"/>
          <w:i/>
          <w:iCs/>
          <w:sz w:val="20"/>
          <w:szCs w:val="20"/>
        </w:rPr>
        <w:t xml:space="preserve">Fusarium </w:t>
      </w:r>
      <w:proofErr w:type="spellStart"/>
      <w:r w:rsidR="00DE3A77" w:rsidRPr="00DE3A77">
        <w:rPr>
          <w:rFonts w:ascii="Times New Roman" w:hAnsi="Times New Roman" w:cs="Times New Roman"/>
          <w:i/>
          <w:iCs/>
          <w:sz w:val="20"/>
          <w:szCs w:val="20"/>
        </w:rPr>
        <w:t>oxysporum</w:t>
      </w:r>
      <w:proofErr w:type="spellEnd"/>
      <w:r w:rsidR="00DE3A77">
        <w:rPr>
          <w:rFonts w:ascii="Times New Roman" w:hAnsi="Times New Roman" w:cs="Times New Roman"/>
          <w:sz w:val="20"/>
          <w:szCs w:val="20"/>
        </w:rPr>
        <w:t xml:space="preserve"> f. sp. </w:t>
      </w:r>
      <w:proofErr w:type="spellStart"/>
      <w:r w:rsidR="00DE3A77" w:rsidRPr="00DE3A77">
        <w:rPr>
          <w:rFonts w:ascii="Times New Roman" w:hAnsi="Times New Roman" w:cs="Times New Roman"/>
          <w:i/>
          <w:iCs/>
          <w:sz w:val="20"/>
          <w:szCs w:val="20"/>
        </w:rPr>
        <w:t>cubense</w:t>
      </w:r>
      <w:proofErr w:type="spellEnd"/>
      <w:r w:rsidR="00DE3A77">
        <w:rPr>
          <w:rFonts w:ascii="Times New Roman" w:hAnsi="Times New Roman" w:cs="Times New Roman"/>
          <w:sz w:val="20"/>
          <w:szCs w:val="20"/>
        </w:rPr>
        <w:t xml:space="preserve"> </w:t>
      </w:r>
      <w:r w:rsidR="00DE3A77"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ycelia </w:t>
      </w:r>
      <w:r w:rsidR="00DE3A7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rowth </w:t>
      </w:r>
      <w:r w:rsidR="00DE3A77" w:rsidRPr="00143948">
        <w:rPr>
          <w:rFonts w:ascii="Times New Roman" w:hAnsi="Times New Roman" w:cs="Times New Roman"/>
          <w:color w:val="000000" w:themeColor="text1"/>
          <w:sz w:val="20"/>
          <w:szCs w:val="20"/>
        </w:rPr>
        <w:t>suppress</w:t>
      </w:r>
      <w:r w:rsidR="00DE3A77">
        <w:rPr>
          <w:rFonts w:ascii="Times New Roman" w:hAnsi="Times New Roman" w:cs="Times New Roman"/>
          <w:color w:val="000000" w:themeColor="text1"/>
          <w:sz w:val="20"/>
          <w:szCs w:val="20"/>
        </w:rPr>
        <w:t>ion</w:t>
      </w:r>
      <w:r w:rsidR="00DE3A77" w:rsidRPr="00143948">
        <w:rPr>
          <w:rFonts w:ascii="Times New Roman" w:hAnsi="Times New Roman" w:cs="Times New Roman"/>
          <w:sz w:val="20"/>
          <w:szCs w:val="20"/>
        </w:rPr>
        <w:t xml:space="preserve"> </w:t>
      </w:r>
      <w:r w:rsidRPr="00143948">
        <w:rPr>
          <w:rFonts w:ascii="Times New Roman" w:hAnsi="Times New Roman" w:cs="Times New Roman"/>
          <w:sz w:val="20"/>
          <w:szCs w:val="20"/>
        </w:rPr>
        <w:t xml:space="preserve">on solid and aqueous medium.  </w:t>
      </w:r>
    </w:p>
    <w:tbl>
      <w:tblPr>
        <w:tblStyle w:val="TableGrid"/>
        <w:tblW w:w="0" w:type="auto"/>
        <w:tblInd w:w="9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3"/>
        <w:gridCol w:w="3192"/>
        <w:gridCol w:w="1946"/>
      </w:tblGrid>
      <w:tr w:rsidR="00DE3A77" w:rsidRPr="00143948" w14:paraId="0AB872D6" w14:textId="77777777" w:rsidTr="004B6CE6">
        <w:tc>
          <w:tcPr>
            <w:tcW w:w="2233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5CE87D" w14:textId="77777777" w:rsidR="00DE3A77" w:rsidRPr="00143948" w:rsidRDefault="00DE3A77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Sample ID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4FAB6D" w14:textId="12BA2F86" w:rsidR="00DE3A77" w:rsidRPr="00143948" w:rsidRDefault="00DE3A77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lid medium (cm)</w:t>
            </w:r>
          </w:p>
        </w:tc>
        <w:tc>
          <w:tcPr>
            <w:tcW w:w="19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7027ED" w14:textId="4A9BD0FE" w:rsidR="00DE3A77" w:rsidRPr="00143948" w:rsidRDefault="00DE3A77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quid</w:t>
            </w: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edium (OD)</w:t>
            </w:r>
          </w:p>
        </w:tc>
      </w:tr>
      <w:tr w:rsidR="00424F0F" w:rsidRPr="00143948" w14:paraId="12BC7CC9" w14:textId="77777777" w:rsidTr="00357733">
        <w:tc>
          <w:tcPr>
            <w:tcW w:w="2233" w:type="dxa"/>
            <w:tcBorders>
              <w:top w:val="single" w:sz="4" w:space="0" w:color="auto"/>
            </w:tcBorders>
            <w:vAlign w:val="center"/>
          </w:tcPr>
          <w:p w14:paraId="611A370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</w:t>
            </w:r>
          </w:p>
        </w:tc>
        <w:tc>
          <w:tcPr>
            <w:tcW w:w="3192" w:type="dxa"/>
            <w:tcBorders>
              <w:top w:val="single" w:sz="4" w:space="0" w:color="auto"/>
            </w:tcBorders>
            <w:vAlign w:val="center"/>
          </w:tcPr>
          <w:p w14:paraId="45BD3B9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5</w:t>
            </w:r>
          </w:p>
        </w:tc>
        <w:tc>
          <w:tcPr>
            <w:tcW w:w="1946" w:type="dxa"/>
            <w:tcBorders>
              <w:top w:val="single" w:sz="4" w:space="0" w:color="auto"/>
            </w:tcBorders>
            <w:vAlign w:val="center"/>
          </w:tcPr>
          <w:p w14:paraId="07A2FC7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7</w:t>
            </w:r>
          </w:p>
        </w:tc>
      </w:tr>
      <w:tr w:rsidR="00424F0F" w:rsidRPr="00143948" w14:paraId="78069500" w14:textId="77777777" w:rsidTr="00357733">
        <w:tc>
          <w:tcPr>
            <w:tcW w:w="2233" w:type="dxa"/>
            <w:vAlign w:val="center"/>
          </w:tcPr>
          <w:p w14:paraId="640BE1C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</w:t>
            </w:r>
          </w:p>
        </w:tc>
        <w:tc>
          <w:tcPr>
            <w:tcW w:w="3192" w:type="dxa"/>
            <w:vAlign w:val="center"/>
          </w:tcPr>
          <w:p w14:paraId="36E1FA1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2</w:t>
            </w:r>
          </w:p>
        </w:tc>
        <w:tc>
          <w:tcPr>
            <w:tcW w:w="1946" w:type="dxa"/>
            <w:vAlign w:val="center"/>
          </w:tcPr>
          <w:p w14:paraId="164534C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9</w:t>
            </w:r>
          </w:p>
        </w:tc>
      </w:tr>
      <w:tr w:rsidR="00424F0F" w:rsidRPr="00143948" w14:paraId="240AC155" w14:textId="77777777" w:rsidTr="00357733">
        <w:tc>
          <w:tcPr>
            <w:tcW w:w="2233" w:type="dxa"/>
            <w:vAlign w:val="center"/>
          </w:tcPr>
          <w:p w14:paraId="2F8F119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</w:t>
            </w:r>
          </w:p>
        </w:tc>
        <w:tc>
          <w:tcPr>
            <w:tcW w:w="3192" w:type="dxa"/>
            <w:vAlign w:val="center"/>
          </w:tcPr>
          <w:p w14:paraId="1EA3B48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9</w:t>
            </w:r>
          </w:p>
        </w:tc>
        <w:tc>
          <w:tcPr>
            <w:tcW w:w="1946" w:type="dxa"/>
            <w:vAlign w:val="center"/>
          </w:tcPr>
          <w:p w14:paraId="0951D95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4</w:t>
            </w:r>
          </w:p>
        </w:tc>
      </w:tr>
      <w:tr w:rsidR="00424F0F" w:rsidRPr="00143948" w14:paraId="584532F8" w14:textId="77777777" w:rsidTr="00357733">
        <w:tc>
          <w:tcPr>
            <w:tcW w:w="2233" w:type="dxa"/>
            <w:vAlign w:val="center"/>
          </w:tcPr>
          <w:p w14:paraId="4BA7A99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4</w:t>
            </w:r>
          </w:p>
        </w:tc>
        <w:tc>
          <w:tcPr>
            <w:tcW w:w="3192" w:type="dxa"/>
            <w:vAlign w:val="center"/>
          </w:tcPr>
          <w:p w14:paraId="7A225CF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6</w:t>
            </w:r>
          </w:p>
        </w:tc>
        <w:tc>
          <w:tcPr>
            <w:tcW w:w="1946" w:type="dxa"/>
            <w:vAlign w:val="center"/>
          </w:tcPr>
          <w:p w14:paraId="1355A91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9</w:t>
            </w:r>
          </w:p>
        </w:tc>
      </w:tr>
      <w:tr w:rsidR="00424F0F" w:rsidRPr="00143948" w14:paraId="1B28117E" w14:textId="77777777" w:rsidTr="00357733">
        <w:tc>
          <w:tcPr>
            <w:tcW w:w="2233" w:type="dxa"/>
            <w:vAlign w:val="center"/>
          </w:tcPr>
          <w:p w14:paraId="71C13CD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5</w:t>
            </w:r>
          </w:p>
        </w:tc>
        <w:tc>
          <w:tcPr>
            <w:tcW w:w="3192" w:type="dxa"/>
            <w:vAlign w:val="center"/>
          </w:tcPr>
          <w:p w14:paraId="1D4801C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9</w:t>
            </w:r>
          </w:p>
        </w:tc>
        <w:tc>
          <w:tcPr>
            <w:tcW w:w="1946" w:type="dxa"/>
            <w:vAlign w:val="center"/>
          </w:tcPr>
          <w:p w14:paraId="6E7860D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4</w:t>
            </w:r>
          </w:p>
        </w:tc>
      </w:tr>
      <w:tr w:rsidR="00424F0F" w:rsidRPr="00143948" w14:paraId="2C11215C" w14:textId="77777777" w:rsidTr="00357733">
        <w:tc>
          <w:tcPr>
            <w:tcW w:w="2233" w:type="dxa"/>
            <w:vAlign w:val="center"/>
          </w:tcPr>
          <w:p w14:paraId="6B33CC2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6</w:t>
            </w:r>
          </w:p>
        </w:tc>
        <w:tc>
          <w:tcPr>
            <w:tcW w:w="3192" w:type="dxa"/>
            <w:vAlign w:val="center"/>
          </w:tcPr>
          <w:p w14:paraId="3D2B51D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1</w:t>
            </w:r>
          </w:p>
        </w:tc>
        <w:tc>
          <w:tcPr>
            <w:tcW w:w="1946" w:type="dxa"/>
            <w:vAlign w:val="center"/>
          </w:tcPr>
          <w:p w14:paraId="41EFEAD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1</w:t>
            </w:r>
          </w:p>
        </w:tc>
      </w:tr>
      <w:tr w:rsidR="00424F0F" w:rsidRPr="00143948" w14:paraId="43028C52" w14:textId="77777777" w:rsidTr="00357733">
        <w:tc>
          <w:tcPr>
            <w:tcW w:w="2233" w:type="dxa"/>
            <w:vAlign w:val="center"/>
          </w:tcPr>
          <w:p w14:paraId="2839857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7</w:t>
            </w:r>
          </w:p>
        </w:tc>
        <w:tc>
          <w:tcPr>
            <w:tcW w:w="3192" w:type="dxa"/>
            <w:vAlign w:val="center"/>
          </w:tcPr>
          <w:p w14:paraId="41C0EA5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5</w:t>
            </w:r>
          </w:p>
        </w:tc>
        <w:tc>
          <w:tcPr>
            <w:tcW w:w="1946" w:type="dxa"/>
            <w:vAlign w:val="center"/>
          </w:tcPr>
          <w:p w14:paraId="20E9C3A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3</w:t>
            </w:r>
          </w:p>
        </w:tc>
      </w:tr>
      <w:tr w:rsidR="00424F0F" w:rsidRPr="00143948" w14:paraId="53B32D6E" w14:textId="77777777" w:rsidTr="00357733">
        <w:tc>
          <w:tcPr>
            <w:tcW w:w="2233" w:type="dxa"/>
            <w:vAlign w:val="center"/>
          </w:tcPr>
          <w:p w14:paraId="53CDEC4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8</w:t>
            </w:r>
          </w:p>
        </w:tc>
        <w:tc>
          <w:tcPr>
            <w:tcW w:w="3192" w:type="dxa"/>
            <w:vAlign w:val="center"/>
          </w:tcPr>
          <w:p w14:paraId="1DEEF68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7</w:t>
            </w:r>
          </w:p>
        </w:tc>
        <w:tc>
          <w:tcPr>
            <w:tcW w:w="1946" w:type="dxa"/>
            <w:vAlign w:val="center"/>
          </w:tcPr>
          <w:p w14:paraId="7374677D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0</w:t>
            </w:r>
          </w:p>
        </w:tc>
      </w:tr>
      <w:tr w:rsidR="00424F0F" w:rsidRPr="00143948" w14:paraId="46052EDC" w14:textId="77777777" w:rsidTr="00357733">
        <w:tc>
          <w:tcPr>
            <w:tcW w:w="2233" w:type="dxa"/>
            <w:vAlign w:val="center"/>
          </w:tcPr>
          <w:p w14:paraId="1BE2BB1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9</w:t>
            </w:r>
          </w:p>
        </w:tc>
        <w:tc>
          <w:tcPr>
            <w:tcW w:w="3192" w:type="dxa"/>
            <w:vAlign w:val="center"/>
          </w:tcPr>
          <w:p w14:paraId="64302AE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1946" w:type="dxa"/>
            <w:vAlign w:val="center"/>
          </w:tcPr>
          <w:p w14:paraId="26EBFAE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</w:t>
            </w:r>
          </w:p>
        </w:tc>
      </w:tr>
      <w:tr w:rsidR="00424F0F" w:rsidRPr="00143948" w14:paraId="69048E9C" w14:textId="77777777" w:rsidTr="00357733">
        <w:tc>
          <w:tcPr>
            <w:tcW w:w="2233" w:type="dxa"/>
            <w:vAlign w:val="center"/>
          </w:tcPr>
          <w:p w14:paraId="4FE3779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0</w:t>
            </w:r>
          </w:p>
        </w:tc>
        <w:tc>
          <w:tcPr>
            <w:tcW w:w="3192" w:type="dxa"/>
            <w:vAlign w:val="center"/>
          </w:tcPr>
          <w:p w14:paraId="646F317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1946" w:type="dxa"/>
            <w:vAlign w:val="center"/>
          </w:tcPr>
          <w:p w14:paraId="18C8C39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8</w:t>
            </w:r>
          </w:p>
        </w:tc>
      </w:tr>
      <w:tr w:rsidR="00424F0F" w:rsidRPr="00143948" w14:paraId="65CB55C0" w14:textId="77777777" w:rsidTr="00357733">
        <w:tc>
          <w:tcPr>
            <w:tcW w:w="2233" w:type="dxa"/>
            <w:vAlign w:val="center"/>
          </w:tcPr>
          <w:p w14:paraId="6EDFE23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1</w:t>
            </w:r>
          </w:p>
        </w:tc>
        <w:tc>
          <w:tcPr>
            <w:tcW w:w="3192" w:type="dxa"/>
            <w:vAlign w:val="center"/>
          </w:tcPr>
          <w:p w14:paraId="1DF564B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1</w:t>
            </w:r>
          </w:p>
        </w:tc>
        <w:tc>
          <w:tcPr>
            <w:tcW w:w="1946" w:type="dxa"/>
            <w:vAlign w:val="center"/>
          </w:tcPr>
          <w:p w14:paraId="6A26991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3</w:t>
            </w:r>
          </w:p>
        </w:tc>
      </w:tr>
      <w:tr w:rsidR="00424F0F" w:rsidRPr="00143948" w14:paraId="0364A4D2" w14:textId="77777777" w:rsidTr="00357733">
        <w:tc>
          <w:tcPr>
            <w:tcW w:w="2233" w:type="dxa"/>
            <w:vAlign w:val="center"/>
          </w:tcPr>
          <w:p w14:paraId="44A59D8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2</w:t>
            </w:r>
          </w:p>
        </w:tc>
        <w:tc>
          <w:tcPr>
            <w:tcW w:w="3192" w:type="dxa"/>
            <w:vAlign w:val="center"/>
          </w:tcPr>
          <w:p w14:paraId="2098809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</w:t>
            </w:r>
          </w:p>
        </w:tc>
        <w:tc>
          <w:tcPr>
            <w:tcW w:w="1946" w:type="dxa"/>
            <w:vAlign w:val="center"/>
          </w:tcPr>
          <w:p w14:paraId="158AA83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0</w:t>
            </w:r>
          </w:p>
        </w:tc>
      </w:tr>
      <w:tr w:rsidR="00424F0F" w:rsidRPr="00143948" w14:paraId="36550F1D" w14:textId="77777777" w:rsidTr="00357733">
        <w:tc>
          <w:tcPr>
            <w:tcW w:w="2233" w:type="dxa"/>
            <w:vAlign w:val="center"/>
          </w:tcPr>
          <w:p w14:paraId="4713C76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3</w:t>
            </w:r>
          </w:p>
        </w:tc>
        <w:tc>
          <w:tcPr>
            <w:tcW w:w="3192" w:type="dxa"/>
            <w:vAlign w:val="center"/>
          </w:tcPr>
          <w:p w14:paraId="5CD5C6A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2</w:t>
            </w:r>
          </w:p>
        </w:tc>
        <w:tc>
          <w:tcPr>
            <w:tcW w:w="1946" w:type="dxa"/>
            <w:vAlign w:val="center"/>
          </w:tcPr>
          <w:p w14:paraId="1034029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1</w:t>
            </w:r>
          </w:p>
        </w:tc>
      </w:tr>
      <w:tr w:rsidR="00424F0F" w:rsidRPr="00143948" w14:paraId="74FB4AA3" w14:textId="77777777" w:rsidTr="00357733">
        <w:tc>
          <w:tcPr>
            <w:tcW w:w="2233" w:type="dxa"/>
            <w:vAlign w:val="center"/>
          </w:tcPr>
          <w:p w14:paraId="7831895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4</w:t>
            </w:r>
          </w:p>
        </w:tc>
        <w:tc>
          <w:tcPr>
            <w:tcW w:w="3192" w:type="dxa"/>
            <w:vAlign w:val="center"/>
          </w:tcPr>
          <w:p w14:paraId="1F6F15E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</w:t>
            </w:r>
          </w:p>
        </w:tc>
        <w:tc>
          <w:tcPr>
            <w:tcW w:w="1946" w:type="dxa"/>
            <w:vAlign w:val="center"/>
          </w:tcPr>
          <w:p w14:paraId="03A89225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1</w:t>
            </w:r>
          </w:p>
        </w:tc>
      </w:tr>
      <w:tr w:rsidR="00424F0F" w:rsidRPr="00143948" w14:paraId="5D6B26EE" w14:textId="77777777" w:rsidTr="00357733">
        <w:tc>
          <w:tcPr>
            <w:tcW w:w="2233" w:type="dxa"/>
            <w:vAlign w:val="center"/>
          </w:tcPr>
          <w:p w14:paraId="676B4E1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5</w:t>
            </w:r>
          </w:p>
        </w:tc>
        <w:tc>
          <w:tcPr>
            <w:tcW w:w="3192" w:type="dxa"/>
            <w:vAlign w:val="center"/>
          </w:tcPr>
          <w:p w14:paraId="1A9ECFF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1</w:t>
            </w:r>
          </w:p>
        </w:tc>
        <w:tc>
          <w:tcPr>
            <w:tcW w:w="1946" w:type="dxa"/>
            <w:vAlign w:val="center"/>
          </w:tcPr>
          <w:p w14:paraId="599C54B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9</w:t>
            </w:r>
          </w:p>
        </w:tc>
      </w:tr>
      <w:tr w:rsidR="00424F0F" w:rsidRPr="00143948" w14:paraId="7FBD2DAA" w14:textId="77777777" w:rsidTr="00357733">
        <w:tc>
          <w:tcPr>
            <w:tcW w:w="2233" w:type="dxa"/>
            <w:vAlign w:val="center"/>
          </w:tcPr>
          <w:p w14:paraId="72C15D9D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6</w:t>
            </w:r>
          </w:p>
        </w:tc>
        <w:tc>
          <w:tcPr>
            <w:tcW w:w="3192" w:type="dxa"/>
            <w:vAlign w:val="center"/>
          </w:tcPr>
          <w:p w14:paraId="7F31321D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5</w:t>
            </w:r>
          </w:p>
        </w:tc>
        <w:tc>
          <w:tcPr>
            <w:tcW w:w="1946" w:type="dxa"/>
            <w:vAlign w:val="center"/>
          </w:tcPr>
          <w:p w14:paraId="1D5C79E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4</w:t>
            </w:r>
          </w:p>
        </w:tc>
      </w:tr>
      <w:tr w:rsidR="00424F0F" w:rsidRPr="00143948" w14:paraId="7CF7CA62" w14:textId="77777777" w:rsidTr="00357733">
        <w:tc>
          <w:tcPr>
            <w:tcW w:w="2233" w:type="dxa"/>
            <w:vAlign w:val="center"/>
          </w:tcPr>
          <w:p w14:paraId="178DCD0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7</w:t>
            </w:r>
          </w:p>
        </w:tc>
        <w:tc>
          <w:tcPr>
            <w:tcW w:w="3192" w:type="dxa"/>
            <w:vAlign w:val="center"/>
          </w:tcPr>
          <w:p w14:paraId="35FFE34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</w:t>
            </w:r>
          </w:p>
        </w:tc>
        <w:tc>
          <w:tcPr>
            <w:tcW w:w="1946" w:type="dxa"/>
            <w:vAlign w:val="center"/>
          </w:tcPr>
          <w:p w14:paraId="34BE20A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7</w:t>
            </w:r>
          </w:p>
        </w:tc>
      </w:tr>
      <w:tr w:rsidR="00424F0F" w:rsidRPr="00143948" w14:paraId="43D608A9" w14:textId="77777777" w:rsidTr="00357733">
        <w:tc>
          <w:tcPr>
            <w:tcW w:w="2233" w:type="dxa"/>
            <w:vAlign w:val="center"/>
          </w:tcPr>
          <w:p w14:paraId="491C0D6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8</w:t>
            </w:r>
          </w:p>
        </w:tc>
        <w:tc>
          <w:tcPr>
            <w:tcW w:w="3192" w:type="dxa"/>
            <w:vAlign w:val="center"/>
          </w:tcPr>
          <w:p w14:paraId="543A452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8</w:t>
            </w:r>
          </w:p>
        </w:tc>
        <w:tc>
          <w:tcPr>
            <w:tcW w:w="1946" w:type="dxa"/>
            <w:vAlign w:val="center"/>
          </w:tcPr>
          <w:p w14:paraId="5A7B361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5</w:t>
            </w:r>
          </w:p>
        </w:tc>
      </w:tr>
      <w:tr w:rsidR="00424F0F" w:rsidRPr="00143948" w14:paraId="1B1F5AD8" w14:textId="77777777" w:rsidTr="00357733">
        <w:tc>
          <w:tcPr>
            <w:tcW w:w="2233" w:type="dxa"/>
            <w:vAlign w:val="center"/>
          </w:tcPr>
          <w:p w14:paraId="0517171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19</w:t>
            </w:r>
          </w:p>
        </w:tc>
        <w:tc>
          <w:tcPr>
            <w:tcW w:w="3192" w:type="dxa"/>
            <w:vAlign w:val="center"/>
          </w:tcPr>
          <w:p w14:paraId="61DE4D3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3</w:t>
            </w:r>
          </w:p>
        </w:tc>
        <w:tc>
          <w:tcPr>
            <w:tcW w:w="1946" w:type="dxa"/>
            <w:vAlign w:val="center"/>
          </w:tcPr>
          <w:p w14:paraId="2845DC4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3</w:t>
            </w:r>
          </w:p>
        </w:tc>
      </w:tr>
      <w:tr w:rsidR="00424F0F" w:rsidRPr="00143948" w14:paraId="72EA5267" w14:textId="77777777" w:rsidTr="00357733">
        <w:tc>
          <w:tcPr>
            <w:tcW w:w="2233" w:type="dxa"/>
            <w:vAlign w:val="center"/>
          </w:tcPr>
          <w:p w14:paraId="1CECD0E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0</w:t>
            </w:r>
          </w:p>
        </w:tc>
        <w:tc>
          <w:tcPr>
            <w:tcW w:w="3192" w:type="dxa"/>
            <w:vAlign w:val="center"/>
          </w:tcPr>
          <w:p w14:paraId="4417363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1946" w:type="dxa"/>
            <w:vAlign w:val="center"/>
          </w:tcPr>
          <w:p w14:paraId="49879EF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2</w:t>
            </w:r>
          </w:p>
        </w:tc>
      </w:tr>
      <w:tr w:rsidR="00424F0F" w:rsidRPr="00143948" w14:paraId="3E6BC9F4" w14:textId="77777777" w:rsidTr="00357733">
        <w:tc>
          <w:tcPr>
            <w:tcW w:w="2233" w:type="dxa"/>
            <w:vAlign w:val="center"/>
          </w:tcPr>
          <w:p w14:paraId="2268301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1</w:t>
            </w:r>
          </w:p>
        </w:tc>
        <w:tc>
          <w:tcPr>
            <w:tcW w:w="3192" w:type="dxa"/>
            <w:vAlign w:val="center"/>
          </w:tcPr>
          <w:p w14:paraId="120A4AD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</w:t>
            </w:r>
          </w:p>
        </w:tc>
        <w:tc>
          <w:tcPr>
            <w:tcW w:w="1946" w:type="dxa"/>
            <w:vAlign w:val="center"/>
          </w:tcPr>
          <w:p w14:paraId="2FE6A59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7</w:t>
            </w:r>
          </w:p>
        </w:tc>
      </w:tr>
      <w:tr w:rsidR="00424F0F" w:rsidRPr="00143948" w14:paraId="5FFE2F37" w14:textId="77777777" w:rsidTr="00357733">
        <w:tc>
          <w:tcPr>
            <w:tcW w:w="2233" w:type="dxa"/>
            <w:vAlign w:val="center"/>
          </w:tcPr>
          <w:p w14:paraId="482F7AA5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2</w:t>
            </w:r>
          </w:p>
        </w:tc>
        <w:tc>
          <w:tcPr>
            <w:tcW w:w="3192" w:type="dxa"/>
            <w:vAlign w:val="center"/>
          </w:tcPr>
          <w:p w14:paraId="6080E01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7</w:t>
            </w:r>
          </w:p>
        </w:tc>
        <w:tc>
          <w:tcPr>
            <w:tcW w:w="1946" w:type="dxa"/>
            <w:vAlign w:val="center"/>
          </w:tcPr>
          <w:p w14:paraId="4B21852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2</w:t>
            </w:r>
          </w:p>
        </w:tc>
      </w:tr>
      <w:tr w:rsidR="00424F0F" w:rsidRPr="00143948" w14:paraId="09DAED0B" w14:textId="77777777" w:rsidTr="00357733">
        <w:tc>
          <w:tcPr>
            <w:tcW w:w="2233" w:type="dxa"/>
            <w:vAlign w:val="center"/>
          </w:tcPr>
          <w:p w14:paraId="3566291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3</w:t>
            </w:r>
          </w:p>
        </w:tc>
        <w:tc>
          <w:tcPr>
            <w:tcW w:w="3192" w:type="dxa"/>
            <w:vAlign w:val="center"/>
          </w:tcPr>
          <w:p w14:paraId="2B436EF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5</w:t>
            </w:r>
          </w:p>
        </w:tc>
        <w:tc>
          <w:tcPr>
            <w:tcW w:w="1946" w:type="dxa"/>
            <w:vAlign w:val="center"/>
          </w:tcPr>
          <w:p w14:paraId="5503B245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9</w:t>
            </w:r>
          </w:p>
        </w:tc>
      </w:tr>
      <w:tr w:rsidR="00424F0F" w:rsidRPr="00143948" w14:paraId="0F1FF568" w14:textId="77777777" w:rsidTr="00357733">
        <w:tc>
          <w:tcPr>
            <w:tcW w:w="2233" w:type="dxa"/>
            <w:vAlign w:val="center"/>
          </w:tcPr>
          <w:p w14:paraId="2EC468A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4</w:t>
            </w:r>
          </w:p>
        </w:tc>
        <w:tc>
          <w:tcPr>
            <w:tcW w:w="3192" w:type="dxa"/>
            <w:vAlign w:val="center"/>
          </w:tcPr>
          <w:p w14:paraId="3FEFCE9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6</w:t>
            </w:r>
          </w:p>
        </w:tc>
        <w:tc>
          <w:tcPr>
            <w:tcW w:w="1946" w:type="dxa"/>
            <w:vAlign w:val="center"/>
          </w:tcPr>
          <w:p w14:paraId="6DD4933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4</w:t>
            </w:r>
          </w:p>
        </w:tc>
      </w:tr>
      <w:tr w:rsidR="00424F0F" w:rsidRPr="00143948" w14:paraId="0727BB9D" w14:textId="77777777" w:rsidTr="00357733">
        <w:tc>
          <w:tcPr>
            <w:tcW w:w="2233" w:type="dxa"/>
            <w:vAlign w:val="center"/>
          </w:tcPr>
          <w:p w14:paraId="58163D3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5</w:t>
            </w:r>
          </w:p>
        </w:tc>
        <w:tc>
          <w:tcPr>
            <w:tcW w:w="3192" w:type="dxa"/>
            <w:vAlign w:val="center"/>
          </w:tcPr>
          <w:p w14:paraId="68376E2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5</w:t>
            </w:r>
          </w:p>
        </w:tc>
        <w:tc>
          <w:tcPr>
            <w:tcW w:w="1946" w:type="dxa"/>
            <w:vAlign w:val="center"/>
          </w:tcPr>
          <w:p w14:paraId="31899BB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5</w:t>
            </w:r>
          </w:p>
        </w:tc>
      </w:tr>
      <w:tr w:rsidR="00424F0F" w:rsidRPr="00143948" w14:paraId="23071A34" w14:textId="77777777" w:rsidTr="00357733">
        <w:tc>
          <w:tcPr>
            <w:tcW w:w="2233" w:type="dxa"/>
            <w:vAlign w:val="center"/>
          </w:tcPr>
          <w:p w14:paraId="1A551A6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6</w:t>
            </w:r>
          </w:p>
        </w:tc>
        <w:tc>
          <w:tcPr>
            <w:tcW w:w="3192" w:type="dxa"/>
            <w:vAlign w:val="center"/>
          </w:tcPr>
          <w:p w14:paraId="4DE1B26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1946" w:type="dxa"/>
            <w:vAlign w:val="center"/>
          </w:tcPr>
          <w:p w14:paraId="66854DD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7</w:t>
            </w:r>
          </w:p>
        </w:tc>
      </w:tr>
      <w:tr w:rsidR="00424F0F" w:rsidRPr="00143948" w14:paraId="4CDD8FAF" w14:textId="77777777" w:rsidTr="00357733">
        <w:tc>
          <w:tcPr>
            <w:tcW w:w="2233" w:type="dxa"/>
            <w:vAlign w:val="center"/>
          </w:tcPr>
          <w:p w14:paraId="6284F71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7</w:t>
            </w:r>
          </w:p>
        </w:tc>
        <w:tc>
          <w:tcPr>
            <w:tcW w:w="3192" w:type="dxa"/>
            <w:vAlign w:val="center"/>
          </w:tcPr>
          <w:p w14:paraId="2208CC2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946" w:type="dxa"/>
            <w:vAlign w:val="center"/>
          </w:tcPr>
          <w:p w14:paraId="468DE6D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2</w:t>
            </w:r>
          </w:p>
        </w:tc>
      </w:tr>
      <w:tr w:rsidR="00424F0F" w:rsidRPr="00143948" w14:paraId="1587B233" w14:textId="77777777" w:rsidTr="00357733">
        <w:tc>
          <w:tcPr>
            <w:tcW w:w="2233" w:type="dxa"/>
            <w:vAlign w:val="center"/>
          </w:tcPr>
          <w:p w14:paraId="6ADE14A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8</w:t>
            </w:r>
          </w:p>
        </w:tc>
        <w:tc>
          <w:tcPr>
            <w:tcW w:w="3192" w:type="dxa"/>
            <w:vAlign w:val="center"/>
          </w:tcPr>
          <w:p w14:paraId="64CB099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946" w:type="dxa"/>
            <w:vAlign w:val="center"/>
          </w:tcPr>
          <w:p w14:paraId="5C3C6F53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0</w:t>
            </w:r>
          </w:p>
        </w:tc>
      </w:tr>
      <w:tr w:rsidR="00424F0F" w:rsidRPr="00143948" w14:paraId="06C3C17F" w14:textId="77777777" w:rsidTr="00357733">
        <w:tc>
          <w:tcPr>
            <w:tcW w:w="2233" w:type="dxa"/>
            <w:vAlign w:val="center"/>
          </w:tcPr>
          <w:p w14:paraId="11CC095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29</w:t>
            </w:r>
          </w:p>
        </w:tc>
        <w:tc>
          <w:tcPr>
            <w:tcW w:w="3192" w:type="dxa"/>
            <w:vAlign w:val="center"/>
          </w:tcPr>
          <w:p w14:paraId="5B8F655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946" w:type="dxa"/>
            <w:vAlign w:val="center"/>
          </w:tcPr>
          <w:p w14:paraId="273065F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0</w:t>
            </w:r>
          </w:p>
        </w:tc>
      </w:tr>
      <w:tr w:rsidR="00424F0F" w:rsidRPr="00143948" w14:paraId="29CAD907" w14:textId="77777777" w:rsidTr="00357733">
        <w:tc>
          <w:tcPr>
            <w:tcW w:w="2233" w:type="dxa"/>
            <w:vAlign w:val="center"/>
          </w:tcPr>
          <w:p w14:paraId="1EE2CAA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AUDC-030</w:t>
            </w:r>
          </w:p>
        </w:tc>
        <w:tc>
          <w:tcPr>
            <w:tcW w:w="3192" w:type="dxa"/>
            <w:vAlign w:val="center"/>
          </w:tcPr>
          <w:p w14:paraId="7D8628C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1946" w:type="dxa"/>
            <w:vAlign w:val="center"/>
          </w:tcPr>
          <w:p w14:paraId="1ED6997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1</w:t>
            </w:r>
          </w:p>
        </w:tc>
      </w:tr>
      <w:tr w:rsidR="00424F0F" w:rsidRPr="00143948" w14:paraId="542198F5" w14:textId="77777777" w:rsidTr="00357733">
        <w:tc>
          <w:tcPr>
            <w:tcW w:w="2233" w:type="dxa"/>
            <w:vAlign w:val="center"/>
          </w:tcPr>
          <w:p w14:paraId="65F4B71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1</w:t>
            </w:r>
          </w:p>
        </w:tc>
        <w:tc>
          <w:tcPr>
            <w:tcW w:w="3192" w:type="dxa"/>
            <w:vAlign w:val="center"/>
          </w:tcPr>
          <w:p w14:paraId="782197A4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946" w:type="dxa"/>
            <w:vAlign w:val="center"/>
          </w:tcPr>
          <w:p w14:paraId="3BC3730D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4</w:t>
            </w:r>
          </w:p>
        </w:tc>
      </w:tr>
      <w:tr w:rsidR="00424F0F" w:rsidRPr="00143948" w14:paraId="695949D3" w14:textId="77777777" w:rsidTr="00357733">
        <w:tc>
          <w:tcPr>
            <w:tcW w:w="2233" w:type="dxa"/>
            <w:vAlign w:val="center"/>
          </w:tcPr>
          <w:p w14:paraId="27F5C3AD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2</w:t>
            </w:r>
          </w:p>
        </w:tc>
        <w:tc>
          <w:tcPr>
            <w:tcW w:w="3192" w:type="dxa"/>
            <w:vAlign w:val="center"/>
          </w:tcPr>
          <w:p w14:paraId="1A60811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6</w:t>
            </w:r>
          </w:p>
        </w:tc>
        <w:tc>
          <w:tcPr>
            <w:tcW w:w="1946" w:type="dxa"/>
            <w:vAlign w:val="center"/>
          </w:tcPr>
          <w:p w14:paraId="03442C04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6</w:t>
            </w:r>
          </w:p>
        </w:tc>
      </w:tr>
      <w:tr w:rsidR="00424F0F" w:rsidRPr="00143948" w14:paraId="014BAFDE" w14:textId="77777777" w:rsidTr="00357733">
        <w:tc>
          <w:tcPr>
            <w:tcW w:w="2233" w:type="dxa"/>
            <w:vAlign w:val="center"/>
          </w:tcPr>
          <w:p w14:paraId="2172229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3</w:t>
            </w:r>
          </w:p>
        </w:tc>
        <w:tc>
          <w:tcPr>
            <w:tcW w:w="3192" w:type="dxa"/>
            <w:vAlign w:val="center"/>
          </w:tcPr>
          <w:p w14:paraId="32A5936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946" w:type="dxa"/>
            <w:vAlign w:val="center"/>
          </w:tcPr>
          <w:p w14:paraId="1515D2F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9</w:t>
            </w:r>
          </w:p>
        </w:tc>
      </w:tr>
      <w:tr w:rsidR="00424F0F" w:rsidRPr="00143948" w14:paraId="716D734F" w14:textId="77777777" w:rsidTr="00357733">
        <w:tc>
          <w:tcPr>
            <w:tcW w:w="2233" w:type="dxa"/>
            <w:vAlign w:val="center"/>
          </w:tcPr>
          <w:p w14:paraId="4FA6927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4</w:t>
            </w:r>
          </w:p>
        </w:tc>
        <w:tc>
          <w:tcPr>
            <w:tcW w:w="3192" w:type="dxa"/>
            <w:vAlign w:val="center"/>
          </w:tcPr>
          <w:p w14:paraId="444DCFA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</w:t>
            </w:r>
          </w:p>
        </w:tc>
        <w:tc>
          <w:tcPr>
            <w:tcW w:w="1946" w:type="dxa"/>
            <w:vAlign w:val="center"/>
          </w:tcPr>
          <w:p w14:paraId="7822FDB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9</w:t>
            </w:r>
          </w:p>
        </w:tc>
      </w:tr>
      <w:tr w:rsidR="00424F0F" w:rsidRPr="00143948" w14:paraId="6A396046" w14:textId="77777777" w:rsidTr="00357733">
        <w:tc>
          <w:tcPr>
            <w:tcW w:w="2233" w:type="dxa"/>
            <w:vAlign w:val="center"/>
          </w:tcPr>
          <w:p w14:paraId="0EED7F5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5</w:t>
            </w:r>
          </w:p>
        </w:tc>
        <w:tc>
          <w:tcPr>
            <w:tcW w:w="3192" w:type="dxa"/>
            <w:vAlign w:val="center"/>
          </w:tcPr>
          <w:p w14:paraId="483AAD6E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946" w:type="dxa"/>
            <w:vAlign w:val="center"/>
          </w:tcPr>
          <w:p w14:paraId="0E1C2EBA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7</w:t>
            </w:r>
          </w:p>
        </w:tc>
      </w:tr>
      <w:tr w:rsidR="00424F0F" w:rsidRPr="00143948" w14:paraId="33C191E2" w14:textId="77777777" w:rsidTr="00357733">
        <w:tc>
          <w:tcPr>
            <w:tcW w:w="2233" w:type="dxa"/>
            <w:vAlign w:val="center"/>
          </w:tcPr>
          <w:p w14:paraId="362F3AF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6</w:t>
            </w:r>
          </w:p>
        </w:tc>
        <w:tc>
          <w:tcPr>
            <w:tcW w:w="3192" w:type="dxa"/>
            <w:vAlign w:val="center"/>
          </w:tcPr>
          <w:p w14:paraId="4CF4FD6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4</w:t>
            </w:r>
          </w:p>
        </w:tc>
        <w:tc>
          <w:tcPr>
            <w:tcW w:w="1946" w:type="dxa"/>
            <w:vAlign w:val="center"/>
          </w:tcPr>
          <w:p w14:paraId="6DAA27B1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7</w:t>
            </w:r>
          </w:p>
        </w:tc>
      </w:tr>
      <w:tr w:rsidR="00424F0F" w:rsidRPr="00143948" w14:paraId="6EAA6A80" w14:textId="77777777" w:rsidTr="00357733">
        <w:tc>
          <w:tcPr>
            <w:tcW w:w="2233" w:type="dxa"/>
            <w:vAlign w:val="center"/>
          </w:tcPr>
          <w:p w14:paraId="24066A30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7</w:t>
            </w:r>
          </w:p>
        </w:tc>
        <w:tc>
          <w:tcPr>
            <w:tcW w:w="3192" w:type="dxa"/>
            <w:vAlign w:val="center"/>
          </w:tcPr>
          <w:p w14:paraId="25247A2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9</w:t>
            </w:r>
          </w:p>
        </w:tc>
        <w:tc>
          <w:tcPr>
            <w:tcW w:w="1946" w:type="dxa"/>
            <w:vAlign w:val="center"/>
          </w:tcPr>
          <w:p w14:paraId="036FAF7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1</w:t>
            </w:r>
          </w:p>
        </w:tc>
      </w:tr>
      <w:tr w:rsidR="00424F0F" w:rsidRPr="00143948" w14:paraId="4DAC86AF" w14:textId="77777777" w:rsidTr="00357733">
        <w:tc>
          <w:tcPr>
            <w:tcW w:w="2233" w:type="dxa"/>
            <w:vAlign w:val="center"/>
          </w:tcPr>
          <w:p w14:paraId="1AC4924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8</w:t>
            </w:r>
          </w:p>
        </w:tc>
        <w:tc>
          <w:tcPr>
            <w:tcW w:w="3192" w:type="dxa"/>
            <w:vAlign w:val="center"/>
          </w:tcPr>
          <w:p w14:paraId="022CAFA6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5</w:t>
            </w:r>
          </w:p>
        </w:tc>
        <w:tc>
          <w:tcPr>
            <w:tcW w:w="1946" w:type="dxa"/>
            <w:vAlign w:val="center"/>
          </w:tcPr>
          <w:p w14:paraId="075B1E7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0</w:t>
            </w:r>
          </w:p>
        </w:tc>
      </w:tr>
      <w:tr w:rsidR="00424F0F" w:rsidRPr="00143948" w14:paraId="5792F60F" w14:textId="77777777" w:rsidTr="00357733">
        <w:tc>
          <w:tcPr>
            <w:tcW w:w="2233" w:type="dxa"/>
            <w:vAlign w:val="center"/>
          </w:tcPr>
          <w:p w14:paraId="6EB7D508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39</w:t>
            </w:r>
          </w:p>
        </w:tc>
        <w:tc>
          <w:tcPr>
            <w:tcW w:w="3192" w:type="dxa"/>
            <w:vAlign w:val="center"/>
          </w:tcPr>
          <w:p w14:paraId="1D749349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5</w:t>
            </w:r>
          </w:p>
        </w:tc>
        <w:tc>
          <w:tcPr>
            <w:tcW w:w="1946" w:type="dxa"/>
            <w:vAlign w:val="center"/>
          </w:tcPr>
          <w:p w14:paraId="1C432945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2</w:t>
            </w:r>
          </w:p>
        </w:tc>
      </w:tr>
      <w:tr w:rsidR="00424F0F" w:rsidRPr="00143948" w14:paraId="3D33FD5B" w14:textId="77777777" w:rsidTr="00357733">
        <w:tc>
          <w:tcPr>
            <w:tcW w:w="2233" w:type="dxa"/>
            <w:vAlign w:val="center"/>
          </w:tcPr>
          <w:p w14:paraId="3BF68DEB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40</w:t>
            </w:r>
          </w:p>
        </w:tc>
        <w:tc>
          <w:tcPr>
            <w:tcW w:w="3192" w:type="dxa"/>
            <w:vAlign w:val="center"/>
          </w:tcPr>
          <w:p w14:paraId="7CAF3C7F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946" w:type="dxa"/>
            <w:vAlign w:val="center"/>
          </w:tcPr>
          <w:p w14:paraId="69B0C2F4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0</w:t>
            </w:r>
          </w:p>
        </w:tc>
      </w:tr>
      <w:tr w:rsidR="00424F0F" w:rsidRPr="00143948" w14:paraId="6616A29F" w14:textId="77777777" w:rsidTr="00357733">
        <w:tc>
          <w:tcPr>
            <w:tcW w:w="2233" w:type="dxa"/>
            <w:tcBorders>
              <w:bottom w:val="single" w:sz="4" w:space="0" w:color="auto"/>
            </w:tcBorders>
            <w:vAlign w:val="center"/>
          </w:tcPr>
          <w:p w14:paraId="0E8B696C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UDC-041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15581427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5</w:t>
            </w:r>
          </w:p>
        </w:tc>
        <w:tc>
          <w:tcPr>
            <w:tcW w:w="1946" w:type="dxa"/>
            <w:tcBorders>
              <w:bottom w:val="single" w:sz="4" w:space="0" w:color="auto"/>
            </w:tcBorders>
            <w:vAlign w:val="center"/>
          </w:tcPr>
          <w:p w14:paraId="6F09CD52" w14:textId="77777777" w:rsidR="00424F0F" w:rsidRPr="00143948" w:rsidRDefault="00424F0F" w:rsidP="0021137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2</w:t>
            </w:r>
          </w:p>
        </w:tc>
      </w:tr>
    </w:tbl>
    <w:p w14:paraId="0D6993E4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65B5B69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19CE8CDC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3FE92DD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7854F1F0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6DD2733B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3D9B7FC4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11815A3F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A6FE6C6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21F50323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4F861AF3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66C4AFD2" w14:textId="77777777" w:rsidR="00424F0F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0DE09C8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20F7B852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38242B73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49FE7B71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2327A4C8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1D4BAEA7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1E7A87EA" w14:textId="77777777" w:rsidR="00074338" w:rsidRDefault="00074338" w:rsidP="00424F0F">
      <w:pPr>
        <w:rPr>
          <w:rFonts w:ascii="Times New Roman" w:hAnsi="Times New Roman" w:cs="Times New Roman"/>
          <w:sz w:val="20"/>
          <w:szCs w:val="20"/>
        </w:rPr>
      </w:pPr>
    </w:p>
    <w:p w14:paraId="44839EC2" w14:textId="77777777" w:rsidR="007976B2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56616AB3" w14:textId="1B35180E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  <w:r w:rsidRPr="00143948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490E56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143948">
        <w:rPr>
          <w:rFonts w:ascii="Times New Roman" w:hAnsi="Times New Roman" w:cs="Times New Roman"/>
          <w:sz w:val="20"/>
          <w:szCs w:val="20"/>
        </w:rPr>
        <w:t xml:space="preserve"> Summary of raw sequence data.</w:t>
      </w:r>
    </w:p>
    <w:tbl>
      <w:tblPr>
        <w:tblStyle w:val="TableGrid"/>
        <w:tblpPr w:leftFromText="180" w:rightFromText="180" w:vertAnchor="text" w:tblpX="675" w:tblpY="156"/>
        <w:tblW w:w="0" w:type="auto"/>
        <w:tblLook w:val="04A0" w:firstRow="1" w:lastRow="0" w:firstColumn="1" w:lastColumn="0" w:noHBand="0" w:noVBand="1"/>
      </w:tblPr>
      <w:tblGrid>
        <w:gridCol w:w="2517"/>
        <w:gridCol w:w="2127"/>
        <w:gridCol w:w="1985"/>
      </w:tblGrid>
      <w:tr w:rsidR="007976B2" w:rsidRPr="00143948" w14:paraId="7A60667D" w14:textId="77777777" w:rsidTr="002366B9"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9488D0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A516768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No. of read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FF8E470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Read length</w:t>
            </w:r>
          </w:p>
        </w:tc>
      </w:tr>
      <w:tr w:rsidR="007976B2" w:rsidRPr="00143948" w14:paraId="0AB15AF3" w14:textId="77777777" w:rsidTr="002366B9">
        <w:tc>
          <w:tcPr>
            <w:tcW w:w="25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48C664" w14:textId="5BAD9240" w:rsidR="007976B2" w:rsidRPr="00143948" w:rsidRDefault="00186F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S</w:t>
            </w:r>
            <w:r w:rsidR="007976B2" w:rsidRPr="0014394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EFC346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771849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22F8D8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7976B2" w:rsidRPr="00143948" w14:paraId="78FE1E97" w14:textId="77777777" w:rsidTr="002366B9"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AE602" w14:textId="3DC2DBEF" w:rsidR="007976B2" w:rsidRPr="00143948" w:rsidRDefault="00186F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n</w:t>
            </w:r>
            <w:r w:rsidR="007976B2" w:rsidRPr="0014394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6AA60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4252061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D301EF" w14:textId="77777777" w:rsidR="007976B2" w:rsidRPr="00143948" w:rsidRDefault="007976B2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</w:tbl>
    <w:p w14:paraId="0BBA7AB4" w14:textId="77777777" w:rsidR="007976B2" w:rsidRPr="00143948" w:rsidRDefault="007976B2" w:rsidP="00424F0F">
      <w:pPr>
        <w:rPr>
          <w:rFonts w:ascii="Times New Roman" w:hAnsi="Times New Roman" w:cs="Times New Roman"/>
          <w:sz w:val="20"/>
          <w:szCs w:val="20"/>
        </w:rPr>
      </w:pPr>
    </w:p>
    <w:p w14:paraId="2299F970" w14:textId="77777777" w:rsidR="00424F0F" w:rsidRPr="00143948" w:rsidRDefault="00424F0F" w:rsidP="00424F0F">
      <w:pPr>
        <w:rPr>
          <w:rFonts w:ascii="Times New Roman" w:hAnsi="Times New Roman" w:cs="Times New Roman"/>
          <w:sz w:val="20"/>
          <w:szCs w:val="20"/>
        </w:rPr>
      </w:pPr>
    </w:p>
    <w:p w14:paraId="0802F19E" w14:textId="77777777" w:rsidR="009B4F17" w:rsidRPr="00143948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73FBE927" w14:textId="77777777" w:rsidR="009B4F17" w:rsidRDefault="009B4F17" w:rsidP="00424F0F">
      <w:pPr>
        <w:rPr>
          <w:rFonts w:ascii="Times New Roman" w:hAnsi="Times New Roman" w:cs="Times New Roman"/>
          <w:sz w:val="20"/>
          <w:szCs w:val="20"/>
        </w:rPr>
      </w:pPr>
    </w:p>
    <w:p w14:paraId="5EB84DF4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3913810A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4D6AFCB5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F0A1CA5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52BE2A2B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00405D4B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1B451907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111BE622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374CC23F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16965B6B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59AC32A4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60C68A16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60710CD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FBF87A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0F5A5417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4160CC1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36D3373B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ED8094B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21C828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0A400A29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2C91F4A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094E2A07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52DC0C43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53814C7B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54DCEE32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450CD547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664232EF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055ADA2B" w14:textId="781927A6" w:rsidR="00533CCA" w:rsidRDefault="002366B9" w:rsidP="00424F0F">
      <w:pPr>
        <w:rPr>
          <w:rFonts w:ascii="Times New Roman" w:hAnsi="Times New Roman" w:cs="Times New Roman"/>
          <w:sz w:val="20"/>
          <w:szCs w:val="20"/>
        </w:rPr>
      </w:pPr>
      <w:r w:rsidRPr="00143948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D929E0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143948">
        <w:rPr>
          <w:rFonts w:ascii="Times New Roman" w:hAnsi="Times New Roman" w:cs="Times New Roman"/>
          <w:sz w:val="20"/>
          <w:szCs w:val="20"/>
        </w:rPr>
        <w:t xml:space="preserve"> Summary of annotated contigs.</w:t>
      </w:r>
    </w:p>
    <w:tbl>
      <w:tblPr>
        <w:tblStyle w:val="TableGrid"/>
        <w:tblpPr w:leftFromText="180" w:rightFromText="180" w:vertAnchor="text" w:tblpX="817" w:tblpY="156"/>
        <w:tblW w:w="0" w:type="auto"/>
        <w:tblLook w:val="04A0" w:firstRow="1" w:lastRow="0" w:firstColumn="1" w:lastColumn="0" w:noHBand="0" w:noVBand="1"/>
      </w:tblPr>
      <w:tblGrid>
        <w:gridCol w:w="1809"/>
        <w:gridCol w:w="1985"/>
        <w:gridCol w:w="1843"/>
        <w:gridCol w:w="2126"/>
      </w:tblGrid>
      <w:tr w:rsidR="0065616B" w:rsidRPr="00143948" w14:paraId="01AF4D6D" w14:textId="59303B9D" w:rsidTr="0065616B">
        <w:tc>
          <w:tcPr>
            <w:tcW w:w="18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F326EEA" w14:textId="77777777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CD5DEAD" w14:textId="19B2147D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ig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CC5A40" w14:textId="77777777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ssigned tax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A6BD220" w14:textId="01C2744E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classified</w:t>
            </w:r>
          </w:p>
        </w:tc>
      </w:tr>
      <w:tr w:rsidR="0065616B" w:rsidRPr="00143948" w14:paraId="323C0141" w14:textId="0568D22C" w:rsidTr="0065616B">
        <w:tc>
          <w:tcPr>
            <w:tcW w:w="18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3A11F5" w14:textId="3A679CEB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S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CFC928" w14:textId="1E6124DA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540BF">
              <w:rPr>
                <w:rFonts w:ascii="Times New Roman" w:hAnsi="Times New Roman" w:cs="Times New Roman"/>
                <w:sz w:val="20"/>
                <w:szCs w:val="20"/>
              </w:rPr>
              <w:t>378024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64FC9D" w14:textId="66BDDEE6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5AD">
              <w:rPr>
                <w:rFonts w:ascii="Times New Roman" w:hAnsi="Times New Roman" w:cs="Times New Roman"/>
                <w:sz w:val="20"/>
                <w:szCs w:val="20"/>
              </w:rPr>
              <w:t>269878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538C79" w14:textId="548FE2F5" w:rsidR="0065616B" w:rsidRPr="00C935AD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616B">
              <w:rPr>
                <w:rFonts w:ascii="Times New Roman" w:hAnsi="Times New Roman" w:cs="Times New Roman"/>
                <w:sz w:val="20"/>
                <w:szCs w:val="20"/>
              </w:rPr>
              <w:t>108146</w:t>
            </w:r>
          </w:p>
        </w:tc>
      </w:tr>
      <w:tr w:rsidR="0065616B" w:rsidRPr="00143948" w14:paraId="59BFF624" w14:textId="1D40B110" w:rsidTr="0065616B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308FBF2" w14:textId="4F5332B4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nS</w:t>
            </w: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spellEnd"/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B64AE1" w14:textId="7B6D5417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540BF">
              <w:rPr>
                <w:rFonts w:ascii="Times New Roman" w:hAnsi="Times New Roman" w:cs="Times New Roman"/>
                <w:sz w:val="20"/>
                <w:szCs w:val="20"/>
              </w:rPr>
              <w:t>2624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637D05" w14:textId="75076C9C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5AD">
              <w:rPr>
                <w:rFonts w:ascii="Times New Roman" w:hAnsi="Times New Roman" w:cs="Times New Roman"/>
                <w:sz w:val="20"/>
                <w:szCs w:val="20"/>
              </w:rPr>
              <w:t>21789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5D561A4" w14:textId="1EB43E80" w:rsidR="0065616B" w:rsidRPr="00C935AD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616B">
              <w:rPr>
                <w:rFonts w:ascii="Times New Roman" w:hAnsi="Times New Roman" w:cs="Times New Roman"/>
                <w:sz w:val="20"/>
                <w:szCs w:val="20"/>
              </w:rPr>
              <w:t>44513</w:t>
            </w:r>
          </w:p>
        </w:tc>
      </w:tr>
      <w:tr w:rsidR="0065616B" w:rsidRPr="00143948" w14:paraId="687A87DC" w14:textId="760FBE92" w:rsidTr="0065616B">
        <w:tc>
          <w:tcPr>
            <w:tcW w:w="563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8C252A" w14:textId="2A08F78C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0ED9C1" w14:textId="77777777" w:rsidR="0065616B" w:rsidRPr="00143948" w:rsidRDefault="0065616B" w:rsidP="002366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BAE753" w14:textId="77777777" w:rsidR="00533CCA" w:rsidRPr="00143948" w:rsidRDefault="00533CCA" w:rsidP="00533CCA">
      <w:pPr>
        <w:rPr>
          <w:rFonts w:ascii="Times New Roman" w:hAnsi="Times New Roman" w:cs="Times New Roman"/>
          <w:sz w:val="20"/>
          <w:szCs w:val="20"/>
        </w:rPr>
      </w:pPr>
    </w:p>
    <w:p w14:paraId="363D2695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42F1FF33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764B6767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12FB0E75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282110CB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3C5E4106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74E93638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04A0D7DF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1D69814F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053D70BE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1D08BD8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7B858EED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36A6D1DC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45DA4A82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770854A6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5F2C3B7C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0A6D0EA5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29276513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003C1614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36CBBC31" w14:textId="77777777" w:rsidR="00186FB2" w:rsidRDefault="00186FB2" w:rsidP="00424F0F">
      <w:pPr>
        <w:rPr>
          <w:rFonts w:ascii="Times New Roman" w:hAnsi="Times New Roman" w:cs="Times New Roman"/>
          <w:sz w:val="20"/>
          <w:szCs w:val="20"/>
        </w:rPr>
      </w:pPr>
    </w:p>
    <w:p w14:paraId="4AB60E2A" w14:textId="77777777" w:rsidR="00E7049A" w:rsidRDefault="00E7049A" w:rsidP="00424F0F">
      <w:pPr>
        <w:rPr>
          <w:rFonts w:ascii="Times New Roman" w:hAnsi="Times New Roman" w:cs="Times New Roman"/>
          <w:sz w:val="20"/>
          <w:szCs w:val="20"/>
        </w:rPr>
      </w:pPr>
    </w:p>
    <w:p w14:paraId="4B1AA7A4" w14:textId="77777777" w:rsidR="00E7049A" w:rsidRDefault="00E7049A" w:rsidP="00424F0F">
      <w:pPr>
        <w:rPr>
          <w:rFonts w:ascii="Times New Roman" w:hAnsi="Times New Roman" w:cs="Times New Roman"/>
          <w:sz w:val="20"/>
          <w:szCs w:val="20"/>
        </w:rPr>
      </w:pPr>
    </w:p>
    <w:p w14:paraId="0A957E45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0C14C52C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1D978ECC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798BC88A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4CCED2CD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22728A4C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17F99371" w14:textId="77777777" w:rsidR="002366B9" w:rsidRDefault="002366B9" w:rsidP="00424F0F">
      <w:pPr>
        <w:rPr>
          <w:rFonts w:ascii="Times New Roman" w:hAnsi="Times New Roman" w:cs="Times New Roman"/>
          <w:sz w:val="20"/>
          <w:szCs w:val="20"/>
        </w:rPr>
      </w:pPr>
    </w:p>
    <w:p w14:paraId="5486E442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75DFD9E2" w14:textId="48578252" w:rsidR="00533CCA" w:rsidRDefault="00E7049A" w:rsidP="00424F0F">
      <w:pPr>
        <w:rPr>
          <w:rFonts w:ascii="Times New Roman" w:hAnsi="Times New Roman" w:cs="Times New Roman"/>
          <w:sz w:val="20"/>
          <w:szCs w:val="20"/>
        </w:rPr>
      </w:pPr>
      <w:r w:rsidRPr="00143948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D56D22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143948">
        <w:rPr>
          <w:rFonts w:ascii="Times New Roman" w:hAnsi="Times New Roman" w:cs="Times New Roman"/>
          <w:sz w:val="20"/>
          <w:szCs w:val="20"/>
        </w:rPr>
        <w:t xml:space="preserve"> Summary of taxonomic distribution of the annotated contigs.</w:t>
      </w:r>
    </w:p>
    <w:tbl>
      <w:tblPr>
        <w:tblStyle w:val="TableGrid"/>
        <w:tblpPr w:leftFromText="180" w:rightFromText="180" w:vertAnchor="text" w:tblpY="156"/>
        <w:tblW w:w="0" w:type="auto"/>
        <w:tblLook w:val="04A0" w:firstRow="1" w:lastRow="0" w:firstColumn="1" w:lastColumn="0" w:noHBand="0" w:noVBand="1"/>
      </w:tblPr>
      <w:tblGrid>
        <w:gridCol w:w="2000"/>
        <w:gridCol w:w="2178"/>
        <w:gridCol w:w="1664"/>
        <w:gridCol w:w="1664"/>
        <w:gridCol w:w="1107"/>
      </w:tblGrid>
      <w:tr w:rsidR="00533CCA" w:rsidRPr="00143948" w14:paraId="257F379B" w14:textId="77777777" w:rsidTr="00E7049A"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565BF10" w14:textId="77777777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  <w:tc>
          <w:tcPr>
            <w:tcW w:w="2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5FBF6D" w14:textId="77777777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Archaea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3F80AD" w14:textId="77777777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Bacteria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6386302" w14:textId="6A2146B9" w:rsidR="00533CCA" w:rsidRPr="00143948" w:rsidRDefault="00676D6F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gi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C3B2ECD" w14:textId="77777777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Viruses</w:t>
            </w:r>
          </w:p>
        </w:tc>
      </w:tr>
      <w:tr w:rsidR="00533CCA" w:rsidRPr="00143948" w14:paraId="5A7EB59D" w14:textId="77777777" w:rsidTr="00E7049A">
        <w:tc>
          <w:tcPr>
            <w:tcW w:w="20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84F394" w14:textId="1A4D83E4" w:rsidR="00533CCA" w:rsidRPr="00143948" w:rsidRDefault="00931A7E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SS</w:t>
            </w:r>
          </w:p>
        </w:tc>
        <w:tc>
          <w:tcPr>
            <w:tcW w:w="21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12612" w14:textId="2CC7CE27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94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06E63">
              <w:rPr>
                <w:rFonts w:ascii="Times New Roman" w:hAnsi="Times New Roman" w:cs="Times New Roman"/>
                <w:sz w:val="20"/>
                <w:szCs w:val="20"/>
              </w:rPr>
              <w:t>552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9E47F1" w14:textId="3535E9F6" w:rsidR="00533CCA" w:rsidRPr="00143948" w:rsidRDefault="00BB4D20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6287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3AECB9" w14:textId="7835C32A" w:rsidR="00533CCA" w:rsidRPr="00143948" w:rsidRDefault="000516CD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824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985EEE" w14:textId="23E54E94" w:rsidR="00533CCA" w:rsidRPr="00143948" w:rsidRDefault="00820CA4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2</w:t>
            </w:r>
          </w:p>
        </w:tc>
      </w:tr>
      <w:tr w:rsidR="00533CCA" w:rsidRPr="00143948" w14:paraId="700D8F32" w14:textId="77777777" w:rsidTr="00E7049A"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4A0A2A44" w14:textId="30043DEA" w:rsidR="00533CCA" w:rsidRPr="00143948" w:rsidRDefault="00931A7E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nSS</w:t>
            </w:r>
            <w:proofErr w:type="spellEnd"/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03045191" w14:textId="22998E35" w:rsidR="00533CCA" w:rsidRPr="00143948" w:rsidRDefault="00506E63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38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</w:tcPr>
          <w:p w14:paraId="57B9D981" w14:textId="7CF387E3" w:rsidR="00533CCA" w:rsidRPr="00143948" w:rsidRDefault="00BB4D20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2531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</w:tcPr>
          <w:p w14:paraId="0FD9FBB1" w14:textId="5E5DA0D0" w:rsidR="00533CCA" w:rsidRPr="00143948" w:rsidRDefault="000516CD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8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89966E7" w14:textId="22C12175" w:rsidR="00533CCA" w:rsidRPr="00143948" w:rsidRDefault="00820CA4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B1F47">
              <w:rPr>
                <w:rFonts w:ascii="Times New Roman" w:hAnsi="Times New Roman" w:cs="Times New Roman"/>
                <w:sz w:val="20"/>
                <w:szCs w:val="20"/>
              </w:rPr>
              <w:t>571</w:t>
            </w:r>
          </w:p>
        </w:tc>
      </w:tr>
      <w:tr w:rsidR="00533CCA" w:rsidRPr="00143948" w14:paraId="4B92ADF5" w14:textId="77777777" w:rsidTr="00E7049A">
        <w:tc>
          <w:tcPr>
            <w:tcW w:w="861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0A20A2" w14:textId="77EC4929" w:rsidR="00533CCA" w:rsidRPr="00143948" w:rsidRDefault="00533CCA" w:rsidP="00691F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81A9CE0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0C9C1C2F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6C3883F3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3F6902EB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69BBE248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50AF6AE6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72CA35CD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689F9D3C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5397CC94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12DAD5AA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6A445603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78AE78E2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07F21CB9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p w14:paraId="5ACD0A49" w14:textId="77777777" w:rsidR="00533CCA" w:rsidRDefault="00533CCA" w:rsidP="00424F0F">
      <w:pPr>
        <w:rPr>
          <w:rFonts w:ascii="Times New Roman" w:hAnsi="Times New Roman" w:cs="Times New Roman"/>
          <w:sz w:val="20"/>
          <w:szCs w:val="20"/>
        </w:rPr>
      </w:pPr>
    </w:p>
    <w:sectPr w:rsidR="00533CC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E29D6" w14:textId="77777777" w:rsidR="0007360F" w:rsidRDefault="0007360F" w:rsidP="00424F0F">
      <w:pPr>
        <w:spacing w:after="0" w:line="240" w:lineRule="auto"/>
      </w:pPr>
      <w:r>
        <w:separator/>
      </w:r>
    </w:p>
  </w:endnote>
  <w:endnote w:type="continuationSeparator" w:id="0">
    <w:p w14:paraId="024D737A" w14:textId="77777777" w:rsidR="0007360F" w:rsidRDefault="0007360F" w:rsidP="00424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547EE" w14:textId="77777777" w:rsidR="0007360F" w:rsidRDefault="0007360F" w:rsidP="00424F0F">
      <w:pPr>
        <w:spacing w:after="0" w:line="240" w:lineRule="auto"/>
      </w:pPr>
      <w:r>
        <w:separator/>
      </w:r>
    </w:p>
  </w:footnote>
  <w:footnote w:type="continuationSeparator" w:id="0">
    <w:p w14:paraId="1090912D" w14:textId="77777777" w:rsidR="0007360F" w:rsidRDefault="0007360F" w:rsidP="00424F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102F7"/>
    <w:multiLevelType w:val="hybridMultilevel"/>
    <w:tmpl w:val="F9245D74"/>
    <w:lvl w:ilvl="0" w:tplc="ADF061D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5558A"/>
    <w:multiLevelType w:val="hybridMultilevel"/>
    <w:tmpl w:val="8E1EA4F4"/>
    <w:lvl w:ilvl="0" w:tplc="86366BD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37EAC"/>
    <w:multiLevelType w:val="multilevel"/>
    <w:tmpl w:val="BA7A5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244FA7"/>
    <w:multiLevelType w:val="hybridMultilevel"/>
    <w:tmpl w:val="6A4EB03C"/>
    <w:lvl w:ilvl="0" w:tplc="A226129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60024"/>
    <w:multiLevelType w:val="hybridMultilevel"/>
    <w:tmpl w:val="AEE8893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A2591"/>
    <w:multiLevelType w:val="hybridMultilevel"/>
    <w:tmpl w:val="C9206B86"/>
    <w:lvl w:ilvl="0" w:tplc="C52473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AD3907"/>
    <w:multiLevelType w:val="hybridMultilevel"/>
    <w:tmpl w:val="B03C93A8"/>
    <w:lvl w:ilvl="0" w:tplc="0928B97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72CDC"/>
    <w:multiLevelType w:val="hybridMultilevel"/>
    <w:tmpl w:val="7CEE1F28"/>
    <w:lvl w:ilvl="0" w:tplc="AA5ABBD8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48213DE"/>
    <w:multiLevelType w:val="hybridMultilevel"/>
    <w:tmpl w:val="94A4023E"/>
    <w:lvl w:ilvl="0" w:tplc="CC8C9F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A65B26"/>
    <w:multiLevelType w:val="hybridMultilevel"/>
    <w:tmpl w:val="F99A2424"/>
    <w:lvl w:ilvl="0" w:tplc="765632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A3E96"/>
    <w:multiLevelType w:val="hybridMultilevel"/>
    <w:tmpl w:val="30CC84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A7151"/>
    <w:multiLevelType w:val="hybridMultilevel"/>
    <w:tmpl w:val="791EF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865858">
    <w:abstractNumId w:val="11"/>
  </w:num>
  <w:num w:numId="2" w16cid:durableId="393356866">
    <w:abstractNumId w:val="8"/>
  </w:num>
  <w:num w:numId="3" w16cid:durableId="1869953080">
    <w:abstractNumId w:val="7"/>
  </w:num>
  <w:num w:numId="4" w16cid:durableId="1859274205">
    <w:abstractNumId w:val="4"/>
  </w:num>
  <w:num w:numId="5" w16cid:durableId="1630624647">
    <w:abstractNumId w:val="1"/>
  </w:num>
  <w:num w:numId="6" w16cid:durableId="95099963">
    <w:abstractNumId w:val="0"/>
  </w:num>
  <w:num w:numId="7" w16cid:durableId="875309086">
    <w:abstractNumId w:val="5"/>
  </w:num>
  <w:num w:numId="8" w16cid:durableId="967470098">
    <w:abstractNumId w:val="9"/>
  </w:num>
  <w:num w:numId="9" w16cid:durableId="1321688331">
    <w:abstractNumId w:val="3"/>
  </w:num>
  <w:num w:numId="10" w16cid:durableId="209403815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6831558">
    <w:abstractNumId w:val="10"/>
  </w:num>
  <w:num w:numId="12" w16cid:durableId="5344678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DQwszQ1MzYzNTZX0lEKTi0uzszPAykwNK0FAGiIyd8tAAAA"/>
  </w:docVars>
  <w:rsids>
    <w:rsidRoot w:val="00424F0F"/>
    <w:rsid w:val="00005B72"/>
    <w:rsid w:val="00035892"/>
    <w:rsid w:val="00037C75"/>
    <w:rsid w:val="000516CD"/>
    <w:rsid w:val="00060380"/>
    <w:rsid w:val="0007360F"/>
    <w:rsid w:val="00074338"/>
    <w:rsid w:val="00110E43"/>
    <w:rsid w:val="001123EA"/>
    <w:rsid w:val="0014169A"/>
    <w:rsid w:val="00143948"/>
    <w:rsid w:val="00161AA0"/>
    <w:rsid w:val="00166923"/>
    <w:rsid w:val="00186FB2"/>
    <w:rsid w:val="00191D83"/>
    <w:rsid w:val="001B587F"/>
    <w:rsid w:val="001B75CF"/>
    <w:rsid w:val="00213723"/>
    <w:rsid w:val="002154D9"/>
    <w:rsid w:val="00232EA0"/>
    <w:rsid w:val="002366B9"/>
    <w:rsid w:val="00245286"/>
    <w:rsid w:val="00295057"/>
    <w:rsid w:val="002A124F"/>
    <w:rsid w:val="002A2F56"/>
    <w:rsid w:val="002C1B13"/>
    <w:rsid w:val="00301CB0"/>
    <w:rsid w:val="00315066"/>
    <w:rsid w:val="003169F2"/>
    <w:rsid w:val="00320189"/>
    <w:rsid w:val="00320FFB"/>
    <w:rsid w:val="00343BD1"/>
    <w:rsid w:val="00357733"/>
    <w:rsid w:val="003615CF"/>
    <w:rsid w:val="00367C13"/>
    <w:rsid w:val="00373F4C"/>
    <w:rsid w:val="00385595"/>
    <w:rsid w:val="003B3F45"/>
    <w:rsid w:val="004203E0"/>
    <w:rsid w:val="004227EF"/>
    <w:rsid w:val="00424F0F"/>
    <w:rsid w:val="00432835"/>
    <w:rsid w:val="00446279"/>
    <w:rsid w:val="004564A9"/>
    <w:rsid w:val="00490E56"/>
    <w:rsid w:val="004B1F47"/>
    <w:rsid w:val="004B6129"/>
    <w:rsid w:val="004E26D9"/>
    <w:rsid w:val="004E540B"/>
    <w:rsid w:val="00506E63"/>
    <w:rsid w:val="005317B2"/>
    <w:rsid w:val="0053257F"/>
    <w:rsid w:val="00533CCA"/>
    <w:rsid w:val="00543E99"/>
    <w:rsid w:val="00544F87"/>
    <w:rsid w:val="0056211A"/>
    <w:rsid w:val="00593E67"/>
    <w:rsid w:val="005A66A3"/>
    <w:rsid w:val="005B5335"/>
    <w:rsid w:val="005F7672"/>
    <w:rsid w:val="00604243"/>
    <w:rsid w:val="00616391"/>
    <w:rsid w:val="0065616B"/>
    <w:rsid w:val="00662873"/>
    <w:rsid w:val="00663199"/>
    <w:rsid w:val="006738CC"/>
    <w:rsid w:val="00674407"/>
    <w:rsid w:val="00676D6F"/>
    <w:rsid w:val="006D01FA"/>
    <w:rsid w:val="00712433"/>
    <w:rsid w:val="0072489D"/>
    <w:rsid w:val="00727226"/>
    <w:rsid w:val="007377BC"/>
    <w:rsid w:val="00750999"/>
    <w:rsid w:val="0076053C"/>
    <w:rsid w:val="00767825"/>
    <w:rsid w:val="00777CA0"/>
    <w:rsid w:val="00781592"/>
    <w:rsid w:val="00783107"/>
    <w:rsid w:val="007976B2"/>
    <w:rsid w:val="007B78AE"/>
    <w:rsid w:val="007E55BD"/>
    <w:rsid w:val="007E5A12"/>
    <w:rsid w:val="007F1AA0"/>
    <w:rsid w:val="007F5ED8"/>
    <w:rsid w:val="0081154C"/>
    <w:rsid w:val="00820CA4"/>
    <w:rsid w:val="008312F3"/>
    <w:rsid w:val="00833E56"/>
    <w:rsid w:val="008579E5"/>
    <w:rsid w:val="00861C50"/>
    <w:rsid w:val="0087097B"/>
    <w:rsid w:val="008A3EDB"/>
    <w:rsid w:val="008D3978"/>
    <w:rsid w:val="008E2F96"/>
    <w:rsid w:val="00923321"/>
    <w:rsid w:val="00924720"/>
    <w:rsid w:val="00931A7E"/>
    <w:rsid w:val="00935A08"/>
    <w:rsid w:val="009573D4"/>
    <w:rsid w:val="00965AFE"/>
    <w:rsid w:val="009813DE"/>
    <w:rsid w:val="009863F7"/>
    <w:rsid w:val="009A03DF"/>
    <w:rsid w:val="009B4F17"/>
    <w:rsid w:val="009B6222"/>
    <w:rsid w:val="009C2E85"/>
    <w:rsid w:val="009C5E14"/>
    <w:rsid w:val="009F5E30"/>
    <w:rsid w:val="00A0061C"/>
    <w:rsid w:val="00A13A63"/>
    <w:rsid w:val="00A16E94"/>
    <w:rsid w:val="00A21C90"/>
    <w:rsid w:val="00A24E30"/>
    <w:rsid w:val="00A34E86"/>
    <w:rsid w:val="00A56514"/>
    <w:rsid w:val="00A61E24"/>
    <w:rsid w:val="00A62B48"/>
    <w:rsid w:val="00A739C8"/>
    <w:rsid w:val="00A76EE8"/>
    <w:rsid w:val="00AE42CC"/>
    <w:rsid w:val="00AF71B4"/>
    <w:rsid w:val="00B147AD"/>
    <w:rsid w:val="00B15CAA"/>
    <w:rsid w:val="00B21114"/>
    <w:rsid w:val="00B218A3"/>
    <w:rsid w:val="00B33203"/>
    <w:rsid w:val="00B40119"/>
    <w:rsid w:val="00B540BF"/>
    <w:rsid w:val="00B66355"/>
    <w:rsid w:val="00B739B2"/>
    <w:rsid w:val="00B76D97"/>
    <w:rsid w:val="00BB4D20"/>
    <w:rsid w:val="00BC6733"/>
    <w:rsid w:val="00BE5A0C"/>
    <w:rsid w:val="00BF161F"/>
    <w:rsid w:val="00C0047C"/>
    <w:rsid w:val="00C01F83"/>
    <w:rsid w:val="00C50D5F"/>
    <w:rsid w:val="00C54458"/>
    <w:rsid w:val="00C63DE1"/>
    <w:rsid w:val="00C74D9B"/>
    <w:rsid w:val="00C77DFB"/>
    <w:rsid w:val="00C84C8B"/>
    <w:rsid w:val="00C90EAE"/>
    <w:rsid w:val="00C935AD"/>
    <w:rsid w:val="00C93A65"/>
    <w:rsid w:val="00CA319D"/>
    <w:rsid w:val="00CA4864"/>
    <w:rsid w:val="00CA528E"/>
    <w:rsid w:val="00CD71E2"/>
    <w:rsid w:val="00CE7B10"/>
    <w:rsid w:val="00D5479C"/>
    <w:rsid w:val="00D56D22"/>
    <w:rsid w:val="00D6180B"/>
    <w:rsid w:val="00D80DB0"/>
    <w:rsid w:val="00D840AF"/>
    <w:rsid w:val="00D929E0"/>
    <w:rsid w:val="00DA792F"/>
    <w:rsid w:val="00DD7DCF"/>
    <w:rsid w:val="00DE3A77"/>
    <w:rsid w:val="00DF548A"/>
    <w:rsid w:val="00DF5E7D"/>
    <w:rsid w:val="00E02B46"/>
    <w:rsid w:val="00E32ABF"/>
    <w:rsid w:val="00E32EAB"/>
    <w:rsid w:val="00E4184E"/>
    <w:rsid w:val="00E53957"/>
    <w:rsid w:val="00E61535"/>
    <w:rsid w:val="00E62D30"/>
    <w:rsid w:val="00E7049A"/>
    <w:rsid w:val="00E765CC"/>
    <w:rsid w:val="00EA01D1"/>
    <w:rsid w:val="00EB25F1"/>
    <w:rsid w:val="00EC1E87"/>
    <w:rsid w:val="00EC7C87"/>
    <w:rsid w:val="00ED7293"/>
    <w:rsid w:val="00EE514D"/>
    <w:rsid w:val="00F30088"/>
    <w:rsid w:val="00F41328"/>
    <w:rsid w:val="00F54277"/>
    <w:rsid w:val="00F81F95"/>
    <w:rsid w:val="00F96B32"/>
    <w:rsid w:val="00FF5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28E7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F0F"/>
    <w:pPr>
      <w:spacing w:after="160" w:line="259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F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4F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F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F0F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F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F0F"/>
    <w:rPr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424F0F"/>
    <w:pPr>
      <w:spacing w:after="0" w:line="240" w:lineRule="auto"/>
    </w:pPr>
    <w:rPr>
      <w:kern w:val="0"/>
      <w14:ligatures w14:val="none"/>
    </w:rPr>
  </w:style>
  <w:style w:type="table" w:styleId="TableGrid">
    <w:name w:val="Table Grid"/>
    <w:basedOn w:val="TableNormal"/>
    <w:uiPriority w:val="39"/>
    <w:rsid w:val="00424F0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24F0F"/>
    <w:rPr>
      <w:color w:val="808080"/>
    </w:rPr>
  </w:style>
  <w:style w:type="paragraph" w:customStyle="1" w:styleId="ParaText">
    <w:name w:val="Para_Text"/>
    <w:link w:val="ParaTextChar"/>
    <w:rsid w:val="00424F0F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customStyle="1" w:styleId="ParaTextChar">
    <w:name w:val="Para_Text Char"/>
    <w:basedOn w:val="DefaultParagraphFont"/>
    <w:link w:val="ParaText"/>
    <w:rsid w:val="00424F0F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424F0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4F0F"/>
    <w:rPr>
      <w:color w:val="954F72"/>
      <w:u w:val="single"/>
    </w:rPr>
  </w:style>
  <w:style w:type="paragraph" w:customStyle="1" w:styleId="msonormal0">
    <w:name w:val="msonormal"/>
    <w:basedOn w:val="Normal"/>
    <w:rsid w:val="00424F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3">
    <w:name w:val="xl63"/>
    <w:basedOn w:val="Normal"/>
    <w:rsid w:val="00424F0F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I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424F0F"/>
  </w:style>
  <w:style w:type="character" w:styleId="Emphasis">
    <w:name w:val="Emphasis"/>
    <w:basedOn w:val="DefaultParagraphFont"/>
    <w:uiPriority w:val="20"/>
    <w:qFormat/>
    <w:rsid w:val="00424F0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24F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4F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0F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24F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0F"/>
    <w:rPr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424F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amie.h.begum@aus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1T05:10:00Z</dcterms:created>
  <dcterms:modified xsi:type="dcterms:W3CDTF">2026-03-20T06:31:00Z</dcterms:modified>
</cp:coreProperties>
</file>